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91" w:type="dxa"/>
        <w:tblInd w:w="-555" w:type="dxa"/>
        <w:tblLook w:val="04A0" w:firstRow="1" w:lastRow="0" w:firstColumn="1" w:lastColumn="0" w:noHBand="0" w:noVBand="1"/>
      </w:tblPr>
      <w:tblGrid>
        <w:gridCol w:w="4786"/>
        <w:gridCol w:w="5705"/>
      </w:tblGrid>
      <w:tr w:rsidR="007A7AE6" w:rsidRPr="008B2DD9" w14:paraId="3D7067CF" w14:textId="77777777" w:rsidTr="00CC32DB">
        <w:tc>
          <w:tcPr>
            <w:tcW w:w="4786" w:type="dxa"/>
            <w:shd w:val="clear" w:color="auto" w:fill="auto"/>
          </w:tcPr>
          <w:p w14:paraId="0D6AEC9C" w14:textId="77777777" w:rsidR="007A7AE6" w:rsidRPr="008B2DD9" w:rsidRDefault="00F5005F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B2DD9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BỘ GIÁO DỤC VÀ ĐÀO TẠO</w:t>
            </w:r>
          </w:p>
          <w:p w14:paraId="5A03DB89" w14:textId="77777777" w:rsidR="007A7AE6" w:rsidRPr="008B2DD9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B2DD9"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4"/>
                <w:szCs w:val="24"/>
                <w:lang w:val="vi-VN" w:eastAsia="zh-CN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30B495C9" wp14:editId="1AE2FF56">
                      <wp:simplePos x="0" y="0"/>
                      <wp:positionH relativeFrom="column">
                        <wp:posOffset>533400</wp:posOffset>
                      </wp:positionH>
                      <wp:positionV relativeFrom="paragraph">
                        <wp:posOffset>190500</wp:posOffset>
                      </wp:positionV>
                      <wp:extent cx="1819910" cy="635"/>
                      <wp:effectExtent l="5715" t="5715" r="12700" b="12700"/>
                      <wp:wrapNone/>
                      <wp:docPr id="10" name="Straight Arrow Connector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1991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1CEE45" id="Straight Arrow Connector 10" o:spid="_x0000_s1026" type="#_x0000_t32" style="position:absolute;margin-left:42pt;margin-top:15pt;width:143.3pt;height:.0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"/>
                  </w:pict>
                </mc:Fallback>
              </mc:AlternateContent>
            </w:r>
            <w:r w:rsidR="00F5005F" w:rsidRPr="008B2DD9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TRƯỜNG ĐH NGUYỄN TẤT THÀNH</w:t>
            </w:r>
          </w:p>
        </w:tc>
        <w:tc>
          <w:tcPr>
            <w:tcW w:w="5705" w:type="dxa"/>
            <w:shd w:val="clear" w:color="auto" w:fill="auto"/>
          </w:tcPr>
          <w:p w14:paraId="6109FFD1" w14:textId="77777777" w:rsidR="007A7AE6" w:rsidRPr="008B2DD9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B2DD9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CỘNG HÒA XÃ HỘI CHỦ NGHĨA VIỆT NAM</w:t>
            </w:r>
          </w:p>
          <w:p w14:paraId="57A7E817" w14:textId="77777777" w:rsidR="007A7AE6" w:rsidRPr="008B2DD9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B2DD9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Độc lập – Tự do – Hạnh phúc</w:t>
            </w:r>
          </w:p>
          <w:p w14:paraId="5F7F9B29" w14:textId="77777777" w:rsidR="007A7AE6" w:rsidRPr="008B2DD9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B2DD9"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4"/>
                <w:szCs w:val="24"/>
                <w:lang w:val="vi-VN" w:eastAsia="zh-CN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116A4C61" wp14:editId="3600D950">
                      <wp:simplePos x="0" y="0"/>
                      <wp:positionH relativeFrom="column">
                        <wp:posOffset>694690</wp:posOffset>
                      </wp:positionH>
                      <wp:positionV relativeFrom="paragraph">
                        <wp:posOffset>14605</wp:posOffset>
                      </wp:positionV>
                      <wp:extent cx="1819910" cy="635"/>
                      <wp:effectExtent l="5715" t="5080" r="12700" b="13335"/>
                      <wp:wrapNone/>
                      <wp:docPr id="17" name="Straight Arrow Connector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1991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7B5705" id="Straight Arrow Connector 17" o:spid="_x0000_s1026" type="#_x0000_t32" style="position:absolute;margin-left:54.7pt;margin-top:1.15pt;width:143.3pt;height:.0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"/>
                  </w:pict>
                </mc:Fallback>
              </mc:AlternateContent>
            </w:r>
          </w:p>
        </w:tc>
      </w:tr>
    </w:tbl>
    <w:p w14:paraId="1C4B49F7" w14:textId="77777777" w:rsidR="007A7AE6" w:rsidRPr="008B2DD9" w:rsidRDefault="007A7AE6" w:rsidP="007A7AE6">
      <w:pPr>
        <w:pStyle w:val="Compact"/>
        <w:rPr>
          <w:rFonts w:eastAsia="DengXian"/>
          <w:sz w:val="30"/>
        </w:rPr>
      </w:pPr>
      <w:bookmarkStart w:id="0" w:name="_Toc47947509"/>
      <w:bookmarkStart w:id="1" w:name="_Toc47966480"/>
      <w:bookmarkStart w:id="2" w:name="_Toc48201228"/>
    </w:p>
    <w:p w14:paraId="0F615370" w14:textId="77777777" w:rsidR="007A7AE6" w:rsidRPr="008B2DD9" w:rsidRDefault="007A7AE6" w:rsidP="0070139C">
      <w:pPr>
        <w:pStyle w:val="Compact"/>
        <w:rPr>
          <w:sz w:val="28"/>
          <w:szCs w:val="26"/>
        </w:rPr>
      </w:pPr>
      <w:bookmarkStart w:id="3" w:name="_Toc48223281"/>
      <w:bookmarkStart w:id="4" w:name="_Toc49850294"/>
      <w:r w:rsidRPr="008B2DD9">
        <w:rPr>
          <w:rFonts w:eastAsia="DengXian"/>
        </w:rPr>
        <w:t>LÝ LỊCH KHOA HỌC</w:t>
      </w:r>
      <w:bookmarkEnd w:id="0"/>
      <w:bookmarkEnd w:id="1"/>
      <w:bookmarkEnd w:id="2"/>
      <w:bookmarkEnd w:id="3"/>
      <w:bookmarkEnd w:id="4"/>
    </w:p>
    <w:p w14:paraId="23CAA6D6" w14:textId="77777777" w:rsidR="007A7AE6" w:rsidRPr="008B2DD9" w:rsidRDefault="007A7AE6" w:rsidP="0070139C">
      <w:pPr>
        <w:spacing w:before="120" w:line="240" w:lineRule="auto"/>
        <w:jc w:val="center"/>
        <w:rPr>
          <w:rFonts w:ascii="Times New Roman" w:hAnsi="Times New Roman" w:cs="Times New Roman"/>
          <w:sz w:val="28"/>
          <w:szCs w:val="26"/>
        </w:rPr>
      </w:pPr>
      <w:r w:rsidRPr="008B2DD9">
        <w:rPr>
          <w:rFonts w:ascii="Times New Roman" w:hAnsi="Times New Roman" w:cs="Times New Roman"/>
          <w:b/>
          <w:bCs/>
          <w:sz w:val="28"/>
          <w:szCs w:val="26"/>
          <w:lang w:val="nl-NL"/>
        </w:rPr>
        <w:t xml:space="preserve"> </w:t>
      </w:r>
      <w:r w:rsidRPr="008B2DD9">
        <w:rPr>
          <w:rFonts w:ascii="Times New Roman" w:hAnsi="Times New Roman" w:cs="Times New Roman"/>
          <w:b/>
          <w:i/>
          <w:noProof/>
          <w:sz w:val="26"/>
          <w:szCs w:val="26"/>
          <w:lang w:val="vi-VN" w:eastAsia="zh-CN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99DB51E" wp14:editId="123A1EB0">
                <wp:simplePos x="0" y="0"/>
                <wp:positionH relativeFrom="column">
                  <wp:posOffset>-384810</wp:posOffset>
                </wp:positionH>
                <wp:positionV relativeFrom="paragraph">
                  <wp:posOffset>10160</wp:posOffset>
                </wp:positionV>
                <wp:extent cx="0" cy="0"/>
                <wp:effectExtent l="9525" t="10160" r="9525" b="889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D6E7DD" id="Straight Connector 2" o:spid="_x0000_s1026" style="position:absolute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0.3pt,.8pt" to="-30.3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"/>
            </w:pict>
          </mc:Fallback>
        </mc:AlternateContent>
      </w:r>
    </w:p>
    <w:p w14:paraId="306F2D98" w14:textId="77777777" w:rsidR="007A7AE6" w:rsidRPr="008B2DD9" w:rsidRDefault="007A7AE6" w:rsidP="0070139C">
      <w:pPr>
        <w:pStyle w:val="Subtitle"/>
        <w:spacing w:before="120"/>
        <w:rPr>
          <w:rFonts w:ascii="Times New Roman" w:hAnsi="Times New Roman"/>
          <w:sz w:val="26"/>
          <w:szCs w:val="26"/>
          <w:lang w:val="nl-NL"/>
        </w:rPr>
      </w:pPr>
      <w:r w:rsidRPr="008B2DD9">
        <w:rPr>
          <w:rFonts w:ascii="Times New Roman" w:hAnsi="Times New Roman"/>
          <w:sz w:val="26"/>
          <w:szCs w:val="26"/>
          <w:lang w:val="nl-NL"/>
        </w:rPr>
        <w:t>I. LÝ LỊCH SƠ LƯỢC</w:t>
      </w:r>
    </w:p>
    <w:p w14:paraId="3434EF7E" w14:textId="77777777" w:rsidR="007A7AE6" w:rsidRPr="008B2DD9" w:rsidRDefault="007A7AE6" w:rsidP="0070139C">
      <w:pPr>
        <w:tabs>
          <w:tab w:val="left" w:leader="dot" w:pos="5670"/>
          <w:tab w:val="left" w:leader="dot" w:pos="9072"/>
        </w:tabs>
        <w:spacing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r w:rsidRPr="008B2DD9">
        <w:rPr>
          <w:rFonts w:ascii="Times New Roman" w:hAnsi="Times New Roman" w:cs="Times New Roman"/>
          <w:sz w:val="26"/>
          <w:szCs w:val="26"/>
          <w:lang w:val="nl-NL"/>
        </w:rPr>
        <w:t xml:space="preserve">Họ và tên: 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  <w:t>Giới tính: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</w:r>
    </w:p>
    <w:p w14:paraId="6DD4955B" w14:textId="77777777" w:rsidR="007A7AE6" w:rsidRPr="008B2DD9" w:rsidRDefault="007A7AE6" w:rsidP="0070139C">
      <w:pPr>
        <w:tabs>
          <w:tab w:val="left" w:leader="dot" w:pos="5670"/>
          <w:tab w:val="left" w:leader="dot" w:pos="9072"/>
        </w:tabs>
        <w:spacing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r w:rsidRPr="008B2DD9">
        <w:rPr>
          <w:rFonts w:ascii="Times New Roman" w:hAnsi="Times New Roman" w:cs="Times New Roman"/>
          <w:sz w:val="26"/>
          <w:szCs w:val="26"/>
          <w:lang w:val="nl-NL"/>
        </w:rPr>
        <w:t xml:space="preserve">Ngày, tháng, năm sinh: 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  <w:t>Nơi sinh: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</w:r>
    </w:p>
    <w:p w14:paraId="0F72A312" w14:textId="77777777" w:rsidR="007A7AE6" w:rsidRPr="008B2DD9" w:rsidRDefault="007A7AE6" w:rsidP="0070139C">
      <w:pPr>
        <w:tabs>
          <w:tab w:val="left" w:leader="dot" w:pos="5670"/>
          <w:tab w:val="left" w:leader="dot" w:pos="9072"/>
        </w:tabs>
        <w:spacing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r w:rsidRPr="008B2DD9">
        <w:rPr>
          <w:rFonts w:ascii="Times New Roman" w:hAnsi="Times New Roman" w:cs="Times New Roman"/>
          <w:sz w:val="26"/>
          <w:szCs w:val="26"/>
          <w:lang w:val="nl-NL"/>
        </w:rPr>
        <w:t xml:space="preserve">Quê quán: 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  <w:t xml:space="preserve">Dân tộc: 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</w:r>
    </w:p>
    <w:p w14:paraId="3BE6A94E" w14:textId="77777777" w:rsidR="007A7AE6" w:rsidRPr="008B2DD9" w:rsidRDefault="007A7AE6" w:rsidP="0070139C">
      <w:pPr>
        <w:tabs>
          <w:tab w:val="left" w:leader="dot" w:pos="5670"/>
          <w:tab w:val="left" w:leader="dot" w:pos="9072"/>
        </w:tabs>
        <w:spacing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r w:rsidRPr="008B2DD9">
        <w:rPr>
          <w:rFonts w:ascii="Times New Roman" w:hAnsi="Times New Roman" w:cs="Times New Roman"/>
          <w:sz w:val="26"/>
          <w:szCs w:val="26"/>
          <w:lang w:val="nl-NL"/>
        </w:rPr>
        <w:t>Học vị cao nhất: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  <w:t>Năm, nước nhận học vị: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</w:r>
    </w:p>
    <w:p w14:paraId="1AF9DEEB" w14:textId="77777777" w:rsidR="007A7AE6" w:rsidRPr="008B2DD9" w:rsidRDefault="007A7AE6" w:rsidP="0070139C">
      <w:pPr>
        <w:tabs>
          <w:tab w:val="left" w:leader="dot" w:pos="5670"/>
          <w:tab w:val="left" w:leader="dot" w:pos="9072"/>
        </w:tabs>
        <w:spacing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commentRangeStart w:id="5"/>
      <w:r w:rsidRPr="008B2DD9">
        <w:rPr>
          <w:rFonts w:ascii="Times New Roman" w:hAnsi="Times New Roman" w:cs="Times New Roman"/>
          <w:sz w:val="26"/>
          <w:szCs w:val="26"/>
          <w:lang w:val="nl-NL"/>
        </w:rPr>
        <w:t>Chức danh khoa học cao nhất: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</w:r>
      <w:commentRangeEnd w:id="5"/>
      <w:r w:rsidR="006125E4">
        <w:rPr>
          <w:rStyle w:val="CommentReference"/>
        </w:rPr>
        <w:commentReference w:id="5"/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>Năm bổ nhiệm: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</w:r>
    </w:p>
    <w:p w14:paraId="7EE99F14" w14:textId="17424037" w:rsidR="007A7AE6" w:rsidRPr="008B2DD9" w:rsidRDefault="007A7AE6" w:rsidP="0070139C">
      <w:pPr>
        <w:tabs>
          <w:tab w:val="left" w:leader="dot" w:pos="9072"/>
        </w:tabs>
        <w:spacing w:line="240" w:lineRule="auto"/>
        <w:ind w:right="142"/>
        <w:rPr>
          <w:rFonts w:ascii="Times New Roman" w:hAnsi="Times New Roman" w:cs="Times New Roman"/>
          <w:sz w:val="26"/>
          <w:szCs w:val="26"/>
          <w:lang w:val="nl-NL"/>
        </w:rPr>
      </w:pPr>
      <w:r w:rsidRPr="008B2DD9">
        <w:rPr>
          <w:rFonts w:ascii="Times New Roman" w:hAnsi="Times New Roman" w:cs="Times New Roman"/>
          <w:sz w:val="26"/>
          <w:szCs w:val="26"/>
          <w:lang w:val="nl-NL"/>
        </w:rPr>
        <w:t>Chức vụ:</w:t>
      </w:r>
      <w:r w:rsidR="00323829" w:rsidRPr="008B2DD9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r w:rsidR="00FB5818" w:rsidRPr="00FB5818">
        <w:rPr>
          <w:rFonts w:ascii="Times New Roman" w:hAnsi="Times New Roman" w:cs="Times New Roman"/>
          <w:color w:val="000000" w:themeColor="text1"/>
          <w:sz w:val="26"/>
          <w:szCs w:val="26"/>
          <w:lang w:val="nl-NL"/>
        </w:rPr>
        <w:tab/>
      </w:r>
    </w:p>
    <w:p w14:paraId="6388CDEE" w14:textId="77777777" w:rsidR="007A7AE6" w:rsidRPr="008B2DD9" w:rsidRDefault="007A7AE6" w:rsidP="0070139C">
      <w:pPr>
        <w:tabs>
          <w:tab w:val="left" w:leader="dot" w:pos="9072"/>
        </w:tabs>
        <w:spacing w:line="240" w:lineRule="auto"/>
        <w:ind w:right="142"/>
        <w:rPr>
          <w:rFonts w:ascii="Times New Roman" w:hAnsi="Times New Roman" w:cs="Times New Roman"/>
          <w:sz w:val="26"/>
          <w:szCs w:val="26"/>
          <w:lang w:val="nl-NL"/>
        </w:rPr>
      </w:pPr>
      <w:r w:rsidRPr="008B2DD9">
        <w:rPr>
          <w:rFonts w:ascii="Times New Roman" w:hAnsi="Times New Roman" w:cs="Times New Roman"/>
          <w:sz w:val="26"/>
          <w:szCs w:val="26"/>
          <w:lang w:val="nl-NL"/>
        </w:rPr>
        <w:t>Đơn vị công tác:</w:t>
      </w:r>
      <w:r w:rsidR="00323829" w:rsidRPr="008B2DD9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r w:rsidR="001538F3" w:rsidRPr="008B2DD9">
        <w:rPr>
          <w:rFonts w:ascii="Times New Roman" w:hAnsi="Times New Roman" w:cs="Times New Roman"/>
          <w:sz w:val="26"/>
          <w:szCs w:val="26"/>
          <w:lang w:val="nl-NL"/>
        </w:rPr>
        <w:t>Trường Đại học Nguyễn Tất Thành</w:t>
      </w:r>
    </w:p>
    <w:p w14:paraId="1251137B" w14:textId="77777777" w:rsidR="007A7AE6" w:rsidRPr="008B2DD9" w:rsidRDefault="007A7AE6" w:rsidP="0070139C">
      <w:pPr>
        <w:tabs>
          <w:tab w:val="left" w:leader="dot" w:pos="9072"/>
        </w:tabs>
        <w:spacing w:line="240" w:lineRule="auto"/>
        <w:ind w:right="142"/>
        <w:rPr>
          <w:rFonts w:ascii="Times New Roman" w:hAnsi="Times New Roman" w:cs="Times New Roman"/>
          <w:sz w:val="26"/>
          <w:szCs w:val="26"/>
          <w:lang w:val="nl-NL"/>
        </w:rPr>
      </w:pPr>
      <w:r w:rsidRPr="008B2DD9">
        <w:rPr>
          <w:rFonts w:ascii="Times New Roman" w:hAnsi="Times New Roman" w:cs="Times New Roman"/>
          <w:sz w:val="26"/>
          <w:szCs w:val="26"/>
          <w:lang w:val="nl-NL"/>
        </w:rPr>
        <w:t>Chổ ở riêng hoặc địa chỉ liên lạc: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</w:r>
    </w:p>
    <w:p w14:paraId="4B651E5D" w14:textId="77777777" w:rsidR="007A7AE6" w:rsidRPr="008B2DD9" w:rsidRDefault="007A7AE6" w:rsidP="0070139C">
      <w:pPr>
        <w:tabs>
          <w:tab w:val="left" w:leader="dot" w:pos="9072"/>
        </w:tabs>
        <w:spacing w:line="240" w:lineRule="auto"/>
        <w:ind w:right="142"/>
        <w:rPr>
          <w:rFonts w:ascii="Times New Roman" w:hAnsi="Times New Roman" w:cs="Times New Roman"/>
          <w:sz w:val="26"/>
          <w:szCs w:val="26"/>
          <w:lang w:val="nl-NL"/>
        </w:rPr>
      </w:pP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</w:r>
    </w:p>
    <w:p w14:paraId="014AB6F9" w14:textId="77777777" w:rsidR="007A7AE6" w:rsidRPr="008B2DD9" w:rsidRDefault="007A7AE6" w:rsidP="0070139C">
      <w:pPr>
        <w:tabs>
          <w:tab w:val="left" w:leader="dot" w:pos="5670"/>
          <w:tab w:val="left" w:leader="dot" w:pos="9072"/>
        </w:tabs>
        <w:spacing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r w:rsidRPr="008B2DD9">
        <w:rPr>
          <w:rFonts w:ascii="Times New Roman" w:hAnsi="Times New Roman" w:cs="Times New Roman"/>
          <w:sz w:val="26"/>
          <w:szCs w:val="26"/>
          <w:lang w:val="nl-NL"/>
        </w:rPr>
        <w:t xml:space="preserve">Điện thoại liên hệ:  CQ: 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  <w:t>NR: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</w:r>
    </w:p>
    <w:p w14:paraId="2A5A1220" w14:textId="77777777" w:rsidR="007A7AE6" w:rsidRPr="008B2DD9" w:rsidRDefault="007A7AE6" w:rsidP="0070139C">
      <w:pPr>
        <w:tabs>
          <w:tab w:val="left" w:leader="dot" w:pos="5670"/>
          <w:tab w:val="left" w:leader="dot" w:pos="9072"/>
        </w:tabs>
        <w:spacing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r w:rsidRPr="008B2DD9">
        <w:rPr>
          <w:rFonts w:ascii="Times New Roman" w:hAnsi="Times New Roman" w:cs="Times New Roman"/>
          <w:sz w:val="26"/>
          <w:szCs w:val="26"/>
          <w:lang w:val="nl-NL"/>
        </w:rPr>
        <w:t xml:space="preserve">DĐ: 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  <w:t xml:space="preserve">Fax: 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</w:r>
    </w:p>
    <w:p w14:paraId="5C761AC9" w14:textId="77777777" w:rsidR="009E74B6" w:rsidRPr="008B2DD9" w:rsidRDefault="007A7AE6" w:rsidP="0070139C">
      <w:pPr>
        <w:tabs>
          <w:tab w:val="left" w:leader="dot" w:pos="9072"/>
          <w:tab w:val="left" w:leader="dot" w:pos="9475"/>
        </w:tabs>
        <w:spacing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r w:rsidRPr="008B2DD9">
        <w:rPr>
          <w:rFonts w:ascii="Times New Roman" w:hAnsi="Times New Roman" w:cs="Times New Roman"/>
          <w:sz w:val="26"/>
          <w:szCs w:val="26"/>
          <w:lang w:val="nl-NL"/>
        </w:rPr>
        <w:t>Email: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</w:r>
      <w:bookmarkStart w:id="6" w:name="_Toc48201229"/>
      <w:bookmarkStart w:id="7" w:name="_Toc48223282"/>
      <w:bookmarkStart w:id="8" w:name="_Toc49850295"/>
    </w:p>
    <w:p w14:paraId="39EE6919" w14:textId="77777777" w:rsidR="007A7AE6" w:rsidRPr="008B2DD9" w:rsidRDefault="007A7AE6" w:rsidP="0070139C">
      <w:pPr>
        <w:pStyle w:val="Heading1"/>
        <w:keepNext w:val="0"/>
        <w:numPr>
          <w:ilvl w:val="0"/>
          <w:numId w:val="0"/>
        </w:numPr>
        <w:tabs>
          <w:tab w:val="left" w:leader="dot" w:pos="9072"/>
        </w:tabs>
        <w:spacing w:before="120"/>
        <w:rPr>
          <w:rFonts w:ascii="Times New Roman" w:hAnsi="Times New Roman"/>
          <w:bCs w:val="0"/>
          <w:sz w:val="28"/>
          <w:lang w:val="nl-NL"/>
        </w:rPr>
      </w:pPr>
      <w:commentRangeStart w:id="9"/>
      <w:r w:rsidRPr="008B2DD9">
        <w:rPr>
          <w:rFonts w:ascii="Times New Roman" w:hAnsi="Times New Roman"/>
          <w:bCs w:val="0"/>
          <w:sz w:val="28"/>
          <w:lang w:val="nl-NL"/>
        </w:rPr>
        <w:t>II. QUÁ TRÌNH ĐÀO TẠO</w:t>
      </w:r>
      <w:bookmarkEnd w:id="6"/>
      <w:bookmarkEnd w:id="7"/>
      <w:bookmarkEnd w:id="8"/>
    </w:p>
    <w:p w14:paraId="0A42BE99" w14:textId="77777777" w:rsidR="007A7AE6" w:rsidRPr="008B2DD9" w:rsidRDefault="007A7AE6" w:rsidP="0070139C">
      <w:pPr>
        <w:numPr>
          <w:ilvl w:val="0"/>
          <w:numId w:val="15"/>
        </w:numPr>
        <w:tabs>
          <w:tab w:val="left" w:leader="dot" w:pos="9072"/>
        </w:tabs>
        <w:spacing w:before="120" w:after="0" w:line="240" w:lineRule="auto"/>
        <w:ind w:left="0" w:firstLine="0"/>
        <w:rPr>
          <w:rFonts w:ascii="Times New Roman" w:hAnsi="Times New Roman" w:cs="Times New Roman"/>
          <w:b/>
          <w:sz w:val="26"/>
          <w:szCs w:val="26"/>
          <w:lang w:val="nl-NL"/>
        </w:rPr>
      </w:pPr>
      <w:r w:rsidRPr="008B2DD9">
        <w:rPr>
          <w:rFonts w:ascii="Times New Roman" w:hAnsi="Times New Roman" w:cs="Times New Roman"/>
          <w:b/>
          <w:sz w:val="26"/>
          <w:szCs w:val="26"/>
          <w:lang w:val="nl-NL"/>
        </w:rPr>
        <w:t>Đại học:</w:t>
      </w:r>
    </w:p>
    <w:p w14:paraId="3D96B73E" w14:textId="77777777" w:rsidR="007A7AE6" w:rsidRPr="008B2DD9" w:rsidRDefault="007A7AE6" w:rsidP="0070139C">
      <w:pPr>
        <w:tabs>
          <w:tab w:val="left" w:leader="dot" w:pos="9072"/>
        </w:tabs>
        <w:spacing w:before="120"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r w:rsidRPr="008B2DD9">
        <w:rPr>
          <w:rFonts w:ascii="Times New Roman" w:hAnsi="Times New Roman" w:cs="Times New Roman"/>
          <w:sz w:val="26"/>
          <w:szCs w:val="26"/>
          <w:lang w:val="nl-NL"/>
        </w:rPr>
        <w:t>Hệ đào tạo: ………………………………………………………………...................</w:t>
      </w:r>
    </w:p>
    <w:p w14:paraId="5A00A02F" w14:textId="77777777" w:rsidR="007A7AE6" w:rsidRPr="008B2DD9" w:rsidRDefault="007A7AE6" w:rsidP="0070139C">
      <w:pPr>
        <w:tabs>
          <w:tab w:val="left" w:leader="dot" w:pos="9072"/>
        </w:tabs>
        <w:spacing w:before="120" w:line="240" w:lineRule="auto"/>
        <w:rPr>
          <w:rFonts w:ascii="Times New Roman" w:hAnsi="Times New Roman" w:cs="Times New Roman"/>
          <w:sz w:val="26"/>
          <w:szCs w:val="26"/>
        </w:rPr>
      </w:pPr>
      <w:r w:rsidRPr="008B2DD9">
        <w:rPr>
          <w:rFonts w:ascii="Times New Roman" w:hAnsi="Times New Roman" w:cs="Times New Roman"/>
          <w:sz w:val="26"/>
          <w:szCs w:val="26"/>
          <w:lang w:val="nl-NL"/>
        </w:rPr>
        <w:t>Nơi đào tạo: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</w:r>
    </w:p>
    <w:p w14:paraId="650E2308" w14:textId="77777777" w:rsidR="007A7AE6" w:rsidRPr="008B2DD9" w:rsidRDefault="007A7AE6" w:rsidP="0070139C">
      <w:pPr>
        <w:tabs>
          <w:tab w:val="left" w:leader="dot" w:pos="9072"/>
        </w:tabs>
        <w:spacing w:before="120" w:line="240" w:lineRule="auto"/>
        <w:rPr>
          <w:rFonts w:ascii="Times New Roman" w:hAnsi="Times New Roman" w:cs="Times New Roman"/>
          <w:sz w:val="26"/>
          <w:szCs w:val="26"/>
        </w:rPr>
      </w:pPr>
      <w:r w:rsidRPr="008B2DD9">
        <w:rPr>
          <w:rFonts w:ascii="Times New Roman" w:hAnsi="Times New Roman" w:cs="Times New Roman"/>
          <w:sz w:val="26"/>
          <w:szCs w:val="26"/>
        </w:rPr>
        <w:t>Ngành học:</w:t>
      </w:r>
      <w:r w:rsidRPr="008B2DD9">
        <w:rPr>
          <w:rFonts w:ascii="Times New Roman" w:hAnsi="Times New Roman" w:cs="Times New Roman"/>
          <w:sz w:val="26"/>
          <w:szCs w:val="26"/>
        </w:rPr>
        <w:tab/>
      </w:r>
    </w:p>
    <w:p w14:paraId="6A62E2B0" w14:textId="77777777" w:rsidR="007A7AE6" w:rsidRPr="008B2DD9" w:rsidRDefault="007A7AE6" w:rsidP="0070139C">
      <w:pPr>
        <w:tabs>
          <w:tab w:val="left" w:leader="dot" w:pos="5670"/>
          <w:tab w:val="left" w:leader="dot" w:pos="9072"/>
        </w:tabs>
        <w:spacing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r w:rsidRPr="008B2DD9">
        <w:rPr>
          <w:rFonts w:ascii="Times New Roman" w:hAnsi="Times New Roman" w:cs="Times New Roman"/>
          <w:sz w:val="26"/>
          <w:szCs w:val="26"/>
          <w:lang w:val="nl-NL"/>
        </w:rPr>
        <w:t xml:space="preserve">Nước đào tạo: 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  <w:t>Năm tốt nghiệp: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</w:r>
    </w:p>
    <w:p w14:paraId="6E9F72A5" w14:textId="77777777" w:rsidR="007A7AE6" w:rsidRPr="008B2DD9" w:rsidRDefault="007A7AE6" w:rsidP="0070139C">
      <w:pPr>
        <w:tabs>
          <w:tab w:val="left" w:leader="dot" w:pos="5670"/>
          <w:tab w:val="left" w:leader="dot" w:pos="9072"/>
        </w:tabs>
        <w:spacing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r w:rsidRPr="008B2DD9">
        <w:rPr>
          <w:rFonts w:ascii="Times New Roman" w:hAnsi="Times New Roman" w:cs="Times New Roman"/>
          <w:sz w:val="26"/>
          <w:szCs w:val="26"/>
          <w:lang w:val="nl-NL"/>
        </w:rPr>
        <w:t xml:space="preserve">Bằng đại học 2: 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  <w:t xml:space="preserve">Năm tốt nghiệp: 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</w:r>
    </w:p>
    <w:p w14:paraId="75FE15AE" w14:textId="77777777" w:rsidR="007A7AE6" w:rsidRPr="008B2DD9" w:rsidRDefault="007A7AE6" w:rsidP="0070139C">
      <w:pPr>
        <w:numPr>
          <w:ilvl w:val="0"/>
          <w:numId w:val="15"/>
        </w:numPr>
        <w:tabs>
          <w:tab w:val="left" w:leader="dot" w:pos="9072"/>
        </w:tabs>
        <w:spacing w:before="120" w:after="0" w:line="240" w:lineRule="auto"/>
        <w:ind w:left="0" w:firstLine="0"/>
        <w:rPr>
          <w:rFonts w:ascii="Times New Roman" w:hAnsi="Times New Roman" w:cs="Times New Roman"/>
          <w:b/>
          <w:sz w:val="26"/>
          <w:szCs w:val="26"/>
        </w:rPr>
      </w:pPr>
      <w:r w:rsidRPr="008B2DD9">
        <w:rPr>
          <w:rFonts w:ascii="Times New Roman" w:hAnsi="Times New Roman" w:cs="Times New Roman"/>
          <w:b/>
          <w:sz w:val="26"/>
          <w:szCs w:val="26"/>
        </w:rPr>
        <w:t>Sau đại học</w:t>
      </w:r>
    </w:p>
    <w:p w14:paraId="2F92AA39" w14:textId="77777777" w:rsidR="007A7AE6" w:rsidRPr="008B2DD9" w:rsidRDefault="007A7AE6" w:rsidP="0070139C">
      <w:pPr>
        <w:tabs>
          <w:tab w:val="left" w:leader="dot" w:pos="5670"/>
          <w:tab w:val="left" w:leader="dot" w:pos="9072"/>
        </w:tabs>
        <w:spacing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r w:rsidRPr="008B2DD9">
        <w:rPr>
          <w:rFonts w:ascii="Times New Roman" w:hAnsi="Times New Roman" w:cs="Times New Roman"/>
          <w:sz w:val="26"/>
          <w:szCs w:val="26"/>
          <w:lang w:val="nl-NL"/>
        </w:rPr>
        <w:t>a) Thạc sĩ chuyên ngành: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  <w:t>Năm cấp bằng: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</w:r>
    </w:p>
    <w:p w14:paraId="289929D8" w14:textId="77777777" w:rsidR="007A7AE6" w:rsidRPr="008B2DD9" w:rsidRDefault="007A7AE6" w:rsidP="0070139C">
      <w:pPr>
        <w:tabs>
          <w:tab w:val="left" w:leader="dot" w:pos="9072"/>
        </w:tabs>
        <w:spacing w:before="120"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r w:rsidRPr="008B2DD9">
        <w:rPr>
          <w:rFonts w:ascii="Times New Roman" w:hAnsi="Times New Roman" w:cs="Times New Roman"/>
          <w:sz w:val="26"/>
          <w:szCs w:val="26"/>
          <w:lang w:val="nl-NL"/>
        </w:rPr>
        <w:t>Nơi đào tạo: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</w:r>
    </w:p>
    <w:p w14:paraId="16E714D8" w14:textId="77777777" w:rsidR="007A7AE6" w:rsidRPr="008B2DD9" w:rsidRDefault="007A7AE6" w:rsidP="0070139C">
      <w:pPr>
        <w:tabs>
          <w:tab w:val="left" w:leader="dot" w:pos="9072"/>
        </w:tabs>
        <w:spacing w:before="120"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r w:rsidRPr="008B2DD9">
        <w:rPr>
          <w:rFonts w:ascii="Times New Roman" w:hAnsi="Times New Roman" w:cs="Times New Roman"/>
          <w:sz w:val="26"/>
          <w:szCs w:val="26"/>
          <w:lang w:val="nl-NL"/>
        </w:rPr>
        <w:lastRenderedPageBreak/>
        <w:t>Tên luận án: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</w:r>
    </w:p>
    <w:p w14:paraId="3A175FFC" w14:textId="77777777" w:rsidR="007A7AE6" w:rsidRPr="008B2DD9" w:rsidRDefault="007A7AE6" w:rsidP="0070139C">
      <w:pPr>
        <w:tabs>
          <w:tab w:val="left" w:leader="dot" w:pos="5670"/>
          <w:tab w:val="left" w:leader="dot" w:pos="9072"/>
        </w:tabs>
        <w:spacing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r w:rsidRPr="008B2DD9">
        <w:rPr>
          <w:rFonts w:ascii="Times New Roman" w:hAnsi="Times New Roman" w:cs="Times New Roman"/>
          <w:sz w:val="26"/>
          <w:szCs w:val="26"/>
          <w:lang w:val="nl-NL"/>
        </w:rPr>
        <w:t>b) Tiến sĩ chuyên ngành: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  <w:t>Năm cấp bằng: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</w:r>
    </w:p>
    <w:p w14:paraId="2DCA2542" w14:textId="77777777" w:rsidR="007A7AE6" w:rsidRPr="008B2DD9" w:rsidRDefault="007A7AE6" w:rsidP="0070139C">
      <w:pPr>
        <w:tabs>
          <w:tab w:val="left" w:leader="dot" w:pos="9072"/>
        </w:tabs>
        <w:spacing w:before="120"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r w:rsidRPr="008B2DD9">
        <w:rPr>
          <w:rFonts w:ascii="Times New Roman" w:hAnsi="Times New Roman" w:cs="Times New Roman"/>
          <w:sz w:val="26"/>
          <w:szCs w:val="26"/>
          <w:lang w:val="nl-NL"/>
        </w:rPr>
        <w:t>Nơi đào tạo: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</w:r>
    </w:p>
    <w:p w14:paraId="3F041F3B" w14:textId="77777777" w:rsidR="007A7AE6" w:rsidRPr="008B2DD9" w:rsidRDefault="007A7AE6" w:rsidP="0070139C">
      <w:pPr>
        <w:tabs>
          <w:tab w:val="left" w:leader="dot" w:pos="9072"/>
        </w:tabs>
        <w:spacing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r w:rsidRPr="008B2DD9">
        <w:rPr>
          <w:rFonts w:ascii="Times New Roman" w:hAnsi="Times New Roman" w:cs="Times New Roman"/>
          <w:sz w:val="26"/>
          <w:szCs w:val="26"/>
          <w:lang w:val="nl-NL"/>
        </w:rPr>
        <w:t>Tên luận án:</w:t>
      </w:r>
      <w:r w:rsidRPr="008B2DD9">
        <w:rPr>
          <w:rFonts w:ascii="Times New Roman" w:hAnsi="Times New Roman" w:cs="Times New Roman"/>
          <w:sz w:val="26"/>
          <w:szCs w:val="26"/>
          <w:lang w:val="nl-NL"/>
        </w:rPr>
        <w:tab/>
      </w:r>
      <w:commentRangeEnd w:id="9"/>
      <w:r w:rsidR="001F6117" w:rsidRPr="008B2DD9">
        <w:rPr>
          <w:rStyle w:val="CommentReference"/>
          <w:rFonts w:ascii="Times New Roman" w:hAnsi="Times New Roman" w:cs="Times New Roman"/>
        </w:rPr>
        <w:commentReference w:id="9"/>
      </w:r>
    </w:p>
    <w:p w14:paraId="1C2EF480" w14:textId="77777777" w:rsidR="007A7AE6" w:rsidRPr="008B2DD9" w:rsidRDefault="007A7AE6" w:rsidP="0070139C">
      <w:pPr>
        <w:pStyle w:val="ListParagraph"/>
        <w:numPr>
          <w:ilvl w:val="0"/>
          <w:numId w:val="15"/>
        </w:numPr>
        <w:tabs>
          <w:tab w:val="left" w:leader="dot" w:pos="9072"/>
        </w:tabs>
        <w:spacing w:before="120" w:after="120" w:line="240" w:lineRule="auto"/>
        <w:rPr>
          <w:rFonts w:ascii="Times New Roman" w:hAnsi="Times New Roman"/>
          <w:b/>
          <w:sz w:val="26"/>
          <w:szCs w:val="26"/>
          <w:lang w:val="nl-NL"/>
        </w:rPr>
      </w:pPr>
      <w:r w:rsidRPr="008B2DD9">
        <w:rPr>
          <w:rFonts w:ascii="Times New Roman" w:hAnsi="Times New Roman"/>
          <w:b/>
          <w:sz w:val="26"/>
          <w:szCs w:val="26"/>
          <w:lang w:val="nl-NL"/>
        </w:rPr>
        <w:t>Ngoại ngữ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4010"/>
        <w:gridCol w:w="5465"/>
      </w:tblGrid>
      <w:tr w:rsidR="009925D3" w:rsidRPr="009D4639" w14:paraId="794D57FB" w14:textId="77777777" w:rsidTr="000425C8">
        <w:tc>
          <w:tcPr>
            <w:tcW w:w="2116" w:type="pct"/>
          </w:tcPr>
          <w:p w14:paraId="78E8F132" w14:textId="77777777" w:rsidR="009925D3" w:rsidRPr="009925D3" w:rsidRDefault="009925D3" w:rsidP="000425C8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9925D3">
              <w:rPr>
                <w:rFonts w:ascii="Times New Roman" w:hAnsi="Times New Roman" w:cs="Times New Roman"/>
                <w:sz w:val="26"/>
                <w:szCs w:val="26"/>
              </w:rPr>
              <w:t>1.</w:t>
            </w:r>
          </w:p>
          <w:p w14:paraId="1B79F74A" w14:textId="77777777" w:rsidR="009925D3" w:rsidRPr="009925D3" w:rsidRDefault="009925D3" w:rsidP="000425C8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9925D3">
              <w:rPr>
                <w:rFonts w:ascii="Times New Roman" w:hAnsi="Times New Roman" w:cs="Times New Roman"/>
                <w:sz w:val="26"/>
                <w:szCs w:val="26"/>
              </w:rPr>
              <w:t>2.</w:t>
            </w:r>
          </w:p>
        </w:tc>
        <w:tc>
          <w:tcPr>
            <w:tcW w:w="2884" w:type="pct"/>
          </w:tcPr>
          <w:p w14:paraId="3110898E" w14:textId="77777777" w:rsidR="009925D3" w:rsidRPr="009925D3" w:rsidRDefault="009925D3" w:rsidP="000425C8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9925D3">
              <w:rPr>
                <w:rFonts w:ascii="Times New Roman" w:hAnsi="Times New Roman" w:cs="Times New Roman"/>
                <w:sz w:val="26"/>
                <w:szCs w:val="26"/>
              </w:rPr>
              <w:t>Mức độ sử dụng:</w:t>
            </w:r>
          </w:p>
          <w:p w14:paraId="6279E4DA" w14:textId="77777777" w:rsidR="009925D3" w:rsidRPr="009925D3" w:rsidRDefault="009925D3" w:rsidP="000425C8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9925D3">
              <w:rPr>
                <w:rFonts w:ascii="Times New Roman" w:hAnsi="Times New Roman" w:cs="Times New Roman"/>
                <w:sz w:val="26"/>
                <w:szCs w:val="26"/>
              </w:rPr>
              <w:t xml:space="preserve">Mức độ sử dụng: </w:t>
            </w:r>
          </w:p>
        </w:tc>
      </w:tr>
    </w:tbl>
    <w:p w14:paraId="70AEC3B6" w14:textId="77777777" w:rsidR="002C0960" w:rsidRPr="008B2DD9" w:rsidRDefault="002C0960" w:rsidP="0070139C">
      <w:pPr>
        <w:spacing w:before="120" w:after="120" w:line="240" w:lineRule="auto"/>
        <w:rPr>
          <w:rFonts w:ascii="Times New Roman" w:hAnsi="Times New Roman" w:cs="Times New Roman"/>
          <w:b/>
          <w:sz w:val="26"/>
          <w:szCs w:val="26"/>
          <w:lang w:val="nl-NL"/>
        </w:rPr>
      </w:pPr>
    </w:p>
    <w:p w14:paraId="7B96FFB8" w14:textId="77777777" w:rsidR="007A7AE6" w:rsidRPr="008B2DD9" w:rsidRDefault="007A7AE6" w:rsidP="0070139C">
      <w:pPr>
        <w:spacing w:before="120" w:after="120" w:line="240" w:lineRule="auto"/>
        <w:rPr>
          <w:rFonts w:ascii="Times New Roman" w:hAnsi="Times New Roman" w:cs="Times New Roman"/>
          <w:b/>
          <w:sz w:val="26"/>
          <w:szCs w:val="26"/>
          <w:lang w:val="nl-NL"/>
        </w:rPr>
      </w:pPr>
      <w:r w:rsidRPr="008B2DD9">
        <w:rPr>
          <w:rFonts w:ascii="Times New Roman" w:hAnsi="Times New Roman" w:cs="Times New Roman"/>
          <w:b/>
          <w:sz w:val="26"/>
          <w:szCs w:val="26"/>
          <w:lang w:val="nl-NL"/>
        </w:rPr>
        <w:t>II. QUÁ TRÌNH CÔNG TÁC CHUYÊN MÔ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03"/>
        <w:gridCol w:w="3299"/>
        <w:gridCol w:w="3663"/>
      </w:tblGrid>
      <w:tr w:rsidR="007A7AE6" w:rsidRPr="008B2DD9" w14:paraId="0ADC37A8" w14:textId="77777777" w:rsidTr="00454D40">
        <w:tc>
          <w:tcPr>
            <w:tcW w:w="1322" w:type="pct"/>
          </w:tcPr>
          <w:p w14:paraId="6ADD378B" w14:textId="77777777" w:rsidR="007A7AE6" w:rsidRPr="008B2DD9" w:rsidRDefault="007A7AE6" w:rsidP="0070139C">
            <w:pPr>
              <w:spacing w:before="12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8B2DD9">
              <w:rPr>
                <w:rFonts w:ascii="Times New Roman" w:hAnsi="Times New Roman" w:cs="Times New Roman"/>
                <w:b/>
                <w:sz w:val="26"/>
                <w:szCs w:val="26"/>
              </w:rPr>
              <w:t>Thời gian</w:t>
            </w:r>
          </w:p>
        </w:tc>
        <w:tc>
          <w:tcPr>
            <w:tcW w:w="1743" w:type="pct"/>
          </w:tcPr>
          <w:p w14:paraId="43A8B985" w14:textId="77777777" w:rsidR="007A7AE6" w:rsidRPr="008B2DD9" w:rsidRDefault="007A7AE6" w:rsidP="0070139C">
            <w:pPr>
              <w:spacing w:before="12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8B2DD9">
              <w:rPr>
                <w:rFonts w:ascii="Times New Roman" w:hAnsi="Times New Roman" w:cs="Times New Roman"/>
                <w:b/>
                <w:sz w:val="26"/>
                <w:szCs w:val="26"/>
              </w:rPr>
              <w:t>Nơi công tác</w:t>
            </w:r>
          </w:p>
        </w:tc>
        <w:tc>
          <w:tcPr>
            <w:tcW w:w="1935" w:type="pct"/>
          </w:tcPr>
          <w:p w14:paraId="3AE1FE0E" w14:textId="77777777" w:rsidR="007A7AE6" w:rsidRPr="008B2DD9" w:rsidRDefault="007A7AE6" w:rsidP="0070139C">
            <w:pPr>
              <w:spacing w:before="12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8B2DD9">
              <w:rPr>
                <w:rFonts w:ascii="Times New Roman" w:hAnsi="Times New Roman" w:cs="Times New Roman"/>
                <w:b/>
                <w:sz w:val="26"/>
                <w:szCs w:val="26"/>
              </w:rPr>
              <w:t>Công việc đảm nhiệm</w:t>
            </w:r>
          </w:p>
        </w:tc>
      </w:tr>
      <w:tr w:rsidR="007A7AE6" w:rsidRPr="008B2DD9" w14:paraId="7477D5E9" w14:textId="77777777" w:rsidTr="00454D40">
        <w:trPr>
          <w:trHeight w:val="397"/>
        </w:trPr>
        <w:tc>
          <w:tcPr>
            <w:tcW w:w="1322" w:type="pct"/>
          </w:tcPr>
          <w:p w14:paraId="3D4FCFF8" w14:textId="77777777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743" w:type="pct"/>
          </w:tcPr>
          <w:p w14:paraId="39EA2FD1" w14:textId="77777777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35" w:type="pct"/>
          </w:tcPr>
          <w:p w14:paraId="68392CC8" w14:textId="77777777" w:rsidR="007A7AE6" w:rsidRPr="008B2DD9" w:rsidRDefault="007A7AE6" w:rsidP="00E20B02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A7AE6" w:rsidRPr="008B2DD9" w14:paraId="6012B0CD" w14:textId="77777777" w:rsidTr="00454D40">
        <w:trPr>
          <w:trHeight w:val="397"/>
        </w:trPr>
        <w:tc>
          <w:tcPr>
            <w:tcW w:w="1322" w:type="pct"/>
          </w:tcPr>
          <w:p w14:paraId="34564302" w14:textId="77777777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743" w:type="pct"/>
          </w:tcPr>
          <w:p w14:paraId="6C5564D6" w14:textId="77777777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935" w:type="pct"/>
          </w:tcPr>
          <w:p w14:paraId="230A6007" w14:textId="77777777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70139C" w:rsidRPr="008B2DD9" w14:paraId="55C7686F" w14:textId="77777777" w:rsidTr="00454D40">
        <w:trPr>
          <w:trHeight w:val="397"/>
        </w:trPr>
        <w:tc>
          <w:tcPr>
            <w:tcW w:w="1322" w:type="pct"/>
          </w:tcPr>
          <w:p w14:paraId="48159485" w14:textId="77777777" w:rsidR="0070139C" w:rsidRPr="008B2DD9" w:rsidRDefault="0070139C" w:rsidP="0070139C">
            <w:pPr>
              <w:spacing w:before="120" w:line="240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743" w:type="pct"/>
          </w:tcPr>
          <w:p w14:paraId="7EEF894E" w14:textId="77777777" w:rsidR="0070139C" w:rsidRPr="008B2DD9" w:rsidRDefault="0070139C" w:rsidP="0070139C">
            <w:pPr>
              <w:spacing w:before="120" w:line="240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935" w:type="pct"/>
          </w:tcPr>
          <w:p w14:paraId="4673711E" w14:textId="77777777" w:rsidR="0070139C" w:rsidRPr="008B2DD9" w:rsidRDefault="0070139C" w:rsidP="0070139C">
            <w:pPr>
              <w:spacing w:before="120" w:line="240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70139C" w:rsidRPr="008B2DD9" w14:paraId="1ECBB249" w14:textId="77777777" w:rsidTr="00454D40">
        <w:trPr>
          <w:trHeight w:val="397"/>
        </w:trPr>
        <w:tc>
          <w:tcPr>
            <w:tcW w:w="1322" w:type="pct"/>
          </w:tcPr>
          <w:p w14:paraId="5DFE50AD" w14:textId="77777777" w:rsidR="0070139C" w:rsidRPr="008B2DD9" w:rsidRDefault="0070139C" w:rsidP="0070139C">
            <w:pPr>
              <w:spacing w:before="120" w:line="240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743" w:type="pct"/>
          </w:tcPr>
          <w:p w14:paraId="0069DB56" w14:textId="77777777" w:rsidR="0070139C" w:rsidRPr="008B2DD9" w:rsidRDefault="0070139C" w:rsidP="0070139C">
            <w:pPr>
              <w:spacing w:before="120" w:line="240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935" w:type="pct"/>
          </w:tcPr>
          <w:p w14:paraId="78102797" w14:textId="77777777" w:rsidR="0070139C" w:rsidRPr="008B2DD9" w:rsidRDefault="0070139C" w:rsidP="0070139C">
            <w:pPr>
              <w:spacing w:before="120" w:line="240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355287" w:rsidRPr="008B2DD9" w14:paraId="49970025" w14:textId="77777777" w:rsidTr="00454D40">
        <w:trPr>
          <w:trHeight w:val="397"/>
        </w:trPr>
        <w:tc>
          <w:tcPr>
            <w:tcW w:w="1322" w:type="pct"/>
          </w:tcPr>
          <w:p w14:paraId="07836813" w14:textId="77777777" w:rsidR="00355287" w:rsidRPr="008B2DD9" w:rsidRDefault="00355287" w:rsidP="0070139C">
            <w:pPr>
              <w:spacing w:before="120" w:line="240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743" w:type="pct"/>
          </w:tcPr>
          <w:p w14:paraId="573C544D" w14:textId="77777777" w:rsidR="00355287" w:rsidRPr="008B2DD9" w:rsidRDefault="00355287" w:rsidP="0070139C">
            <w:pPr>
              <w:spacing w:before="120" w:line="240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1935" w:type="pct"/>
          </w:tcPr>
          <w:p w14:paraId="407AFF0A" w14:textId="77777777" w:rsidR="00355287" w:rsidRPr="008B2DD9" w:rsidRDefault="00355287" w:rsidP="0070139C">
            <w:pPr>
              <w:spacing w:before="120" w:line="240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355287" w:rsidRPr="008B2DD9" w14:paraId="5C9655A3" w14:textId="77777777" w:rsidTr="00454D40">
        <w:trPr>
          <w:trHeight w:val="397"/>
        </w:trPr>
        <w:tc>
          <w:tcPr>
            <w:tcW w:w="1322" w:type="pct"/>
          </w:tcPr>
          <w:p w14:paraId="40ED594B" w14:textId="77777777" w:rsidR="00355287" w:rsidRPr="009F57F7" w:rsidRDefault="00661DCB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commentRangeStart w:id="10"/>
            <w:r w:rsidRPr="009F57F7">
              <w:rPr>
                <w:rFonts w:ascii="Times New Roman" w:hAnsi="Times New Roman" w:cs="Times New Roman"/>
                <w:color w:val="FF0000"/>
                <w:sz w:val="26"/>
                <w:szCs w:val="26"/>
              </w:rPr>
              <w:t xml:space="preserve">tháng/năm </w:t>
            </w:r>
            <w:commentRangeEnd w:id="10"/>
            <w:r w:rsidR="002D0570" w:rsidRPr="009F57F7">
              <w:rPr>
                <w:rStyle w:val="CommentReference"/>
                <w:rFonts w:ascii="Times New Roman" w:hAnsi="Times New Roman" w:cs="Times New Roman"/>
              </w:rPr>
              <w:commentReference w:id="10"/>
            </w:r>
            <w:r w:rsidRPr="009F57F7">
              <w:rPr>
                <w:rFonts w:ascii="Times New Roman" w:hAnsi="Times New Roman" w:cs="Times New Roman"/>
                <w:sz w:val="26"/>
                <w:szCs w:val="26"/>
              </w:rPr>
              <w:t>– nay</w:t>
            </w:r>
          </w:p>
        </w:tc>
        <w:tc>
          <w:tcPr>
            <w:tcW w:w="1743" w:type="pct"/>
          </w:tcPr>
          <w:p w14:paraId="6C876185" w14:textId="77777777" w:rsidR="00355287" w:rsidRPr="009F57F7" w:rsidRDefault="00661DCB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9F57F7">
              <w:rPr>
                <w:rFonts w:ascii="Times New Roman" w:hAnsi="Times New Roman" w:cs="Times New Roman"/>
                <w:sz w:val="26"/>
                <w:szCs w:val="26"/>
              </w:rPr>
              <w:t>Trường Đại học Nguyễn Tất Thành</w:t>
            </w:r>
          </w:p>
        </w:tc>
        <w:tc>
          <w:tcPr>
            <w:tcW w:w="1935" w:type="pct"/>
          </w:tcPr>
          <w:p w14:paraId="20B50BE7" w14:textId="77777777" w:rsidR="00355287" w:rsidRPr="009F57F7" w:rsidRDefault="00661DCB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9F57F7">
              <w:rPr>
                <w:rFonts w:ascii="Times New Roman" w:hAnsi="Times New Roman" w:cs="Times New Roman"/>
                <w:sz w:val="26"/>
                <w:szCs w:val="26"/>
              </w:rPr>
              <w:t>Giảng viên</w:t>
            </w:r>
          </w:p>
        </w:tc>
      </w:tr>
    </w:tbl>
    <w:p w14:paraId="0E603B50" w14:textId="77777777" w:rsidR="007A7AE6" w:rsidRPr="008B2DD9" w:rsidRDefault="007A7AE6" w:rsidP="0070139C">
      <w:pPr>
        <w:spacing w:before="120" w:line="240" w:lineRule="auto"/>
        <w:rPr>
          <w:rFonts w:ascii="Times New Roman" w:hAnsi="Times New Roman" w:cs="Times New Roman"/>
          <w:b/>
          <w:sz w:val="26"/>
          <w:szCs w:val="26"/>
        </w:rPr>
      </w:pPr>
      <w:r w:rsidRPr="008B2DD9">
        <w:rPr>
          <w:rFonts w:ascii="Times New Roman" w:hAnsi="Times New Roman" w:cs="Times New Roman"/>
          <w:b/>
          <w:sz w:val="26"/>
          <w:szCs w:val="26"/>
        </w:rPr>
        <w:t>IV. QUÁ TRÌNH NGHIÊN CỨU KHOA HỌC</w:t>
      </w:r>
    </w:p>
    <w:p w14:paraId="1CD03186" w14:textId="77777777" w:rsidR="00B17462" w:rsidRPr="008B2DD9" w:rsidRDefault="00B17462" w:rsidP="00B17462">
      <w:pPr>
        <w:pStyle w:val="NormalWeb"/>
        <w:numPr>
          <w:ilvl w:val="0"/>
          <w:numId w:val="36"/>
        </w:numPr>
        <w:autoSpaceDN w:val="0"/>
        <w:spacing w:after="120" w:afterAutospacing="0"/>
        <w:ind w:left="0" w:firstLine="360"/>
        <w:jc w:val="both"/>
        <w:rPr>
          <w:sz w:val="26"/>
          <w:szCs w:val="26"/>
          <w:lang w:val="vi-VN"/>
        </w:rPr>
      </w:pPr>
      <w:r w:rsidRPr="008B2DD9">
        <w:rPr>
          <w:sz w:val="26"/>
          <w:szCs w:val="26"/>
          <w:lang w:val="vi-VN"/>
        </w:rPr>
        <w:t>Các đề tài nghiên cứu khoa học đã và đang tham gia (thuộc danh mục Hội đồng Chức danh giáo sư nhà nước quy định)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8"/>
        <w:gridCol w:w="3106"/>
        <w:gridCol w:w="1626"/>
        <w:gridCol w:w="2073"/>
        <w:gridCol w:w="1952"/>
      </w:tblGrid>
      <w:tr w:rsidR="007A7AE6" w:rsidRPr="008B2DD9" w14:paraId="5738B1FE" w14:textId="77777777" w:rsidTr="00355287">
        <w:tc>
          <w:tcPr>
            <w:tcW w:w="374" w:type="pct"/>
            <w:vAlign w:val="center"/>
          </w:tcPr>
          <w:p w14:paraId="7A08A3C3" w14:textId="77777777" w:rsidR="007A7AE6" w:rsidRPr="008B2DD9" w:rsidRDefault="007A7AE6" w:rsidP="0070139C">
            <w:pPr>
              <w:spacing w:before="12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8B2DD9">
              <w:rPr>
                <w:rFonts w:ascii="Times New Roman" w:hAnsi="Times New Roman" w:cs="Times New Roman"/>
                <w:b/>
                <w:sz w:val="26"/>
                <w:szCs w:val="26"/>
              </w:rPr>
              <w:t>STT</w:t>
            </w:r>
          </w:p>
        </w:tc>
        <w:tc>
          <w:tcPr>
            <w:tcW w:w="1641" w:type="pct"/>
            <w:vAlign w:val="center"/>
          </w:tcPr>
          <w:p w14:paraId="387F77FC" w14:textId="77777777" w:rsidR="007A7AE6" w:rsidRPr="008B2DD9" w:rsidRDefault="007A7AE6" w:rsidP="0070139C">
            <w:pPr>
              <w:spacing w:before="12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8B2DD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Tên đề tài nghiên </w:t>
            </w:r>
            <w:r w:rsidR="00B17462" w:rsidRPr="008B2DD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r w:rsidRPr="008B2DD9">
              <w:rPr>
                <w:rFonts w:ascii="Times New Roman" w:hAnsi="Times New Roman" w:cs="Times New Roman"/>
                <w:b/>
                <w:sz w:val="26"/>
                <w:szCs w:val="26"/>
              </w:rPr>
              <w:t>cứu</w:t>
            </w:r>
          </w:p>
        </w:tc>
        <w:tc>
          <w:tcPr>
            <w:tcW w:w="859" w:type="pct"/>
            <w:vAlign w:val="center"/>
          </w:tcPr>
          <w:p w14:paraId="0D2ADA0A" w14:textId="77777777" w:rsidR="007A7AE6" w:rsidRPr="008B2DD9" w:rsidRDefault="007A7AE6" w:rsidP="0070139C">
            <w:pPr>
              <w:spacing w:before="12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8B2DD9">
              <w:rPr>
                <w:rFonts w:ascii="Times New Roman" w:hAnsi="Times New Roman" w:cs="Times New Roman"/>
                <w:b/>
                <w:sz w:val="26"/>
                <w:szCs w:val="26"/>
              </w:rPr>
              <w:t>Năm bắt đầu/Năm hoàn thành</w:t>
            </w:r>
          </w:p>
        </w:tc>
        <w:tc>
          <w:tcPr>
            <w:tcW w:w="1095" w:type="pct"/>
            <w:vAlign w:val="center"/>
          </w:tcPr>
          <w:p w14:paraId="3FFB5CCB" w14:textId="77777777" w:rsidR="007A7AE6" w:rsidRPr="008B2DD9" w:rsidRDefault="007A7AE6" w:rsidP="0070139C">
            <w:pPr>
              <w:spacing w:before="12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8B2DD9">
              <w:rPr>
                <w:rFonts w:ascii="Times New Roman" w:hAnsi="Times New Roman" w:cs="Times New Roman"/>
                <w:b/>
                <w:sz w:val="26"/>
                <w:szCs w:val="26"/>
              </w:rPr>
              <w:t>Đề tài cấp (NN, Bộ, ngành, trường)</w:t>
            </w:r>
          </w:p>
        </w:tc>
        <w:tc>
          <w:tcPr>
            <w:tcW w:w="1031" w:type="pct"/>
            <w:vAlign w:val="center"/>
          </w:tcPr>
          <w:p w14:paraId="2923A333" w14:textId="77777777" w:rsidR="007A7AE6" w:rsidRPr="008B2DD9" w:rsidRDefault="007A7AE6" w:rsidP="0070139C">
            <w:pPr>
              <w:spacing w:before="12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8B2DD9">
              <w:rPr>
                <w:rFonts w:ascii="Times New Roman" w:hAnsi="Times New Roman" w:cs="Times New Roman"/>
                <w:b/>
                <w:sz w:val="26"/>
                <w:szCs w:val="26"/>
              </w:rPr>
              <w:t>Trách nhiệm tham gia trong đề tài</w:t>
            </w:r>
          </w:p>
        </w:tc>
      </w:tr>
      <w:tr w:rsidR="007A7AE6" w:rsidRPr="008B2DD9" w14:paraId="312FC15E" w14:textId="77777777" w:rsidTr="00355287">
        <w:trPr>
          <w:trHeight w:val="482"/>
        </w:trPr>
        <w:tc>
          <w:tcPr>
            <w:tcW w:w="374" w:type="pct"/>
          </w:tcPr>
          <w:p w14:paraId="35114EA4" w14:textId="77777777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41" w:type="pct"/>
          </w:tcPr>
          <w:p w14:paraId="7402BC99" w14:textId="77777777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59" w:type="pct"/>
          </w:tcPr>
          <w:p w14:paraId="280A1D50" w14:textId="77777777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95" w:type="pct"/>
          </w:tcPr>
          <w:p w14:paraId="271356E9" w14:textId="77777777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31" w:type="pct"/>
          </w:tcPr>
          <w:p w14:paraId="2BFA021C" w14:textId="77777777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A7AE6" w:rsidRPr="008B2DD9" w14:paraId="3EE844F6" w14:textId="77777777" w:rsidTr="00355287">
        <w:trPr>
          <w:trHeight w:val="482"/>
        </w:trPr>
        <w:tc>
          <w:tcPr>
            <w:tcW w:w="374" w:type="pct"/>
          </w:tcPr>
          <w:p w14:paraId="1019FAC8" w14:textId="77777777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41" w:type="pct"/>
          </w:tcPr>
          <w:p w14:paraId="4FB69702" w14:textId="77777777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59" w:type="pct"/>
          </w:tcPr>
          <w:p w14:paraId="2ACC0517" w14:textId="77777777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95" w:type="pct"/>
          </w:tcPr>
          <w:p w14:paraId="6FEC0344" w14:textId="77777777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31" w:type="pct"/>
          </w:tcPr>
          <w:p w14:paraId="4C464595" w14:textId="77777777" w:rsidR="007A7AE6" w:rsidRPr="008B2DD9" w:rsidRDefault="007A7AE6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0139C" w:rsidRPr="008B2DD9" w14:paraId="429174EA" w14:textId="77777777" w:rsidTr="00355287">
        <w:trPr>
          <w:trHeight w:val="482"/>
        </w:trPr>
        <w:tc>
          <w:tcPr>
            <w:tcW w:w="374" w:type="pct"/>
          </w:tcPr>
          <w:p w14:paraId="6FAA776B" w14:textId="77777777" w:rsidR="0070139C" w:rsidRPr="008B2DD9" w:rsidRDefault="0070139C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41" w:type="pct"/>
          </w:tcPr>
          <w:p w14:paraId="79B42CD8" w14:textId="77777777" w:rsidR="0070139C" w:rsidRPr="008B2DD9" w:rsidRDefault="0070139C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59" w:type="pct"/>
          </w:tcPr>
          <w:p w14:paraId="102946BE" w14:textId="77777777" w:rsidR="0070139C" w:rsidRPr="008B2DD9" w:rsidRDefault="0070139C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95" w:type="pct"/>
          </w:tcPr>
          <w:p w14:paraId="1A8BACA2" w14:textId="77777777" w:rsidR="0070139C" w:rsidRPr="008B2DD9" w:rsidRDefault="0070139C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31" w:type="pct"/>
          </w:tcPr>
          <w:p w14:paraId="7B6A92DF" w14:textId="77777777" w:rsidR="0070139C" w:rsidRPr="008B2DD9" w:rsidRDefault="0070139C" w:rsidP="0070139C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3F113E" w14:textId="77777777" w:rsidR="007A7AE6" w:rsidRPr="008B2DD9" w:rsidRDefault="00B17462" w:rsidP="00B17462">
      <w:pPr>
        <w:pStyle w:val="ListParagraph"/>
        <w:numPr>
          <w:ilvl w:val="0"/>
          <w:numId w:val="36"/>
        </w:numPr>
        <w:spacing w:before="240" w:after="120" w:line="240" w:lineRule="auto"/>
        <w:ind w:left="0" w:firstLine="360"/>
        <w:jc w:val="both"/>
        <w:rPr>
          <w:rFonts w:ascii="Times New Roman" w:hAnsi="Times New Roman"/>
          <w:b/>
          <w:sz w:val="26"/>
          <w:szCs w:val="26"/>
        </w:rPr>
      </w:pPr>
      <w:r w:rsidRPr="008B2DD9">
        <w:rPr>
          <w:rFonts w:ascii="Times New Roman" w:hAnsi="Times New Roman"/>
          <w:sz w:val="26"/>
          <w:szCs w:val="26"/>
          <w:lang w:val="vi-VN"/>
        </w:rPr>
        <w:t>Các công trình khoa học đã công bố (thuộc danh mục Hội đồng Chức danh giáo sư nhà nước quy định): Tên công trình, năm công bố, nơi công bố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8"/>
        <w:gridCol w:w="2834"/>
        <w:gridCol w:w="2622"/>
        <w:gridCol w:w="3301"/>
      </w:tblGrid>
      <w:tr w:rsidR="00946064" w:rsidRPr="004B3EC4" w14:paraId="104A25F5" w14:textId="77777777" w:rsidTr="00946064">
        <w:tc>
          <w:tcPr>
            <w:tcW w:w="373" w:type="pct"/>
            <w:vAlign w:val="center"/>
          </w:tcPr>
          <w:p w14:paraId="0497D16C" w14:textId="77777777" w:rsidR="00946064" w:rsidRPr="004B3EC4" w:rsidRDefault="00946064" w:rsidP="000425C8">
            <w:pPr>
              <w:spacing w:before="12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S</w:t>
            </w:r>
            <w:r w:rsidRPr="004B3EC4">
              <w:rPr>
                <w:rFonts w:ascii="Times New Roman" w:hAnsi="Times New Roman" w:cs="Times New Roman"/>
                <w:b/>
                <w:sz w:val="26"/>
                <w:szCs w:val="26"/>
              </w:rPr>
              <w:t>TT</w:t>
            </w:r>
          </w:p>
        </w:tc>
        <w:tc>
          <w:tcPr>
            <w:tcW w:w="1497" w:type="pct"/>
            <w:vAlign w:val="center"/>
          </w:tcPr>
          <w:p w14:paraId="4F49DFE5" w14:textId="77777777" w:rsidR="00946064" w:rsidRPr="004B3EC4" w:rsidRDefault="00946064" w:rsidP="000425C8">
            <w:pPr>
              <w:spacing w:before="12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B3EC4">
              <w:rPr>
                <w:rFonts w:ascii="Times New Roman" w:hAnsi="Times New Roman" w:cs="Times New Roman"/>
                <w:b/>
                <w:sz w:val="26"/>
                <w:szCs w:val="26"/>
              </w:rPr>
              <w:t>Tên công trình</w:t>
            </w:r>
          </w:p>
        </w:tc>
        <w:tc>
          <w:tcPr>
            <w:tcW w:w="1385" w:type="pct"/>
            <w:vAlign w:val="center"/>
          </w:tcPr>
          <w:p w14:paraId="601F2EDA" w14:textId="77777777" w:rsidR="00946064" w:rsidRPr="004B3EC4" w:rsidRDefault="00946064" w:rsidP="000425C8">
            <w:pPr>
              <w:spacing w:before="12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B3EC4">
              <w:rPr>
                <w:rFonts w:ascii="Times New Roman" w:hAnsi="Times New Roman" w:cs="Times New Roman"/>
                <w:b/>
                <w:sz w:val="26"/>
                <w:szCs w:val="26"/>
              </w:rPr>
              <w:t>Năm công bố</w:t>
            </w:r>
          </w:p>
        </w:tc>
        <w:tc>
          <w:tcPr>
            <w:tcW w:w="1744" w:type="pct"/>
            <w:vAlign w:val="center"/>
          </w:tcPr>
          <w:p w14:paraId="27555928" w14:textId="77777777" w:rsidR="00946064" w:rsidRPr="004B3EC4" w:rsidRDefault="00946064" w:rsidP="000425C8">
            <w:pPr>
              <w:spacing w:before="12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B3EC4">
              <w:rPr>
                <w:rFonts w:ascii="Times New Roman" w:hAnsi="Times New Roman" w:cs="Times New Roman"/>
                <w:b/>
                <w:sz w:val="26"/>
                <w:szCs w:val="26"/>
              </w:rPr>
              <w:t>Tên tạp chí</w:t>
            </w:r>
          </w:p>
        </w:tc>
      </w:tr>
      <w:tr w:rsidR="00946064" w:rsidRPr="004B3EC4" w14:paraId="6162BA16" w14:textId="77777777" w:rsidTr="00946064">
        <w:trPr>
          <w:trHeight w:val="482"/>
        </w:trPr>
        <w:tc>
          <w:tcPr>
            <w:tcW w:w="373" w:type="pct"/>
          </w:tcPr>
          <w:p w14:paraId="079ED3FE" w14:textId="77777777" w:rsidR="00946064" w:rsidRPr="004B3EC4" w:rsidRDefault="00946064" w:rsidP="000425C8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497" w:type="pct"/>
          </w:tcPr>
          <w:p w14:paraId="73375C49" w14:textId="77777777" w:rsidR="00946064" w:rsidRPr="004B3EC4" w:rsidRDefault="00946064" w:rsidP="000425C8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85" w:type="pct"/>
          </w:tcPr>
          <w:p w14:paraId="2DDC5262" w14:textId="77777777" w:rsidR="00946064" w:rsidRPr="004B3EC4" w:rsidRDefault="00946064" w:rsidP="000425C8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744" w:type="pct"/>
          </w:tcPr>
          <w:p w14:paraId="785148CC" w14:textId="77777777" w:rsidR="00946064" w:rsidRPr="004B3EC4" w:rsidRDefault="00946064" w:rsidP="000425C8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46064" w:rsidRPr="004B3EC4" w14:paraId="1FC54839" w14:textId="77777777" w:rsidTr="00946064">
        <w:trPr>
          <w:trHeight w:val="482"/>
        </w:trPr>
        <w:tc>
          <w:tcPr>
            <w:tcW w:w="373" w:type="pct"/>
          </w:tcPr>
          <w:p w14:paraId="2389C120" w14:textId="77777777" w:rsidR="00946064" w:rsidRPr="004B3EC4" w:rsidRDefault="00946064" w:rsidP="000425C8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497" w:type="pct"/>
          </w:tcPr>
          <w:p w14:paraId="76C2A803" w14:textId="77777777" w:rsidR="00946064" w:rsidRPr="004B3EC4" w:rsidRDefault="00946064" w:rsidP="000425C8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85" w:type="pct"/>
          </w:tcPr>
          <w:p w14:paraId="24B46E8E" w14:textId="77777777" w:rsidR="00946064" w:rsidRPr="004B3EC4" w:rsidRDefault="00946064" w:rsidP="000425C8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744" w:type="pct"/>
          </w:tcPr>
          <w:p w14:paraId="390213FB" w14:textId="77777777" w:rsidR="00946064" w:rsidRPr="004B3EC4" w:rsidRDefault="00946064" w:rsidP="000425C8">
            <w:pPr>
              <w:spacing w:before="12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6949296" w14:textId="77777777" w:rsidR="00946064" w:rsidRDefault="00946064" w:rsidP="0070139C">
      <w:pPr>
        <w:spacing w:line="240" w:lineRule="auto"/>
        <w:rPr>
          <w:rFonts w:ascii="Times New Roman" w:hAnsi="Times New Roman" w:cs="Times New Roman"/>
          <w:sz w:val="26"/>
          <w:szCs w:val="26"/>
          <w:lang w:val="nl-NL"/>
        </w:rPr>
      </w:pPr>
    </w:p>
    <w:tbl>
      <w:tblPr>
        <w:tblW w:w="516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96"/>
        <w:gridCol w:w="5390"/>
      </w:tblGrid>
      <w:tr w:rsidR="00ED7E3D" w:rsidRPr="000056FD" w14:paraId="1D6A45FB" w14:textId="77777777" w:rsidTr="000425C8">
        <w:tc>
          <w:tcPr>
            <w:tcW w:w="2246" w:type="pct"/>
            <w:tcBorders>
              <w:top w:val="nil"/>
              <w:left w:val="nil"/>
              <w:bottom w:val="nil"/>
              <w:right w:val="nil"/>
            </w:tcBorders>
          </w:tcPr>
          <w:p w14:paraId="770C9CF4" w14:textId="77777777" w:rsidR="00ED7E3D" w:rsidRPr="008B2DD9" w:rsidRDefault="00ED7E3D" w:rsidP="000425C8">
            <w:pPr>
              <w:spacing w:before="40" w:after="40" w:line="24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  <w:p w14:paraId="39EE4576" w14:textId="77777777" w:rsidR="00ED7E3D" w:rsidRPr="008B2DD9" w:rsidRDefault="00ED7E3D" w:rsidP="000425C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8B2DD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XÁC NHẬN CỦA CƠ QUAN</w:t>
            </w:r>
          </w:p>
          <w:p w14:paraId="04EB8D6C" w14:textId="77777777" w:rsidR="00ED7E3D" w:rsidRPr="008B2DD9" w:rsidRDefault="00ED7E3D" w:rsidP="000425C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</w:pPr>
            <w:r w:rsidRPr="00C95929">
              <w:rPr>
                <w:rFonts w:ascii="Times New Roman" w:hAnsi="Times New Roman" w:cs="Times New Roman"/>
                <w:bCs/>
                <w:i/>
                <w:szCs w:val="26"/>
              </w:rPr>
              <w:t>(Chữ ký của người có thẩm quyền, dấu/ chữ ký số của Trường Đại học Nguyễn Tất Thành)</w:t>
            </w:r>
          </w:p>
        </w:tc>
        <w:tc>
          <w:tcPr>
            <w:tcW w:w="2754" w:type="pct"/>
            <w:tcBorders>
              <w:top w:val="nil"/>
              <w:left w:val="nil"/>
              <w:bottom w:val="nil"/>
              <w:right w:val="nil"/>
            </w:tcBorders>
          </w:tcPr>
          <w:p w14:paraId="5B9D1BA2" w14:textId="77777777" w:rsidR="00ED7E3D" w:rsidRPr="000056FD" w:rsidRDefault="00ED7E3D" w:rsidP="000425C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commentRangeStart w:id="11"/>
            <w:r w:rsidRPr="000056FD">
              <w:rPr>
                <w:rFonts w:ascii="Times New Roman" w:hAnsi="Times New Roman" w:cs="Times New Roman"/>
                <w:sz w:val="26"/>
                <w:szCs w:val="26"/>
              </w:rPr>
              <w:t xml:space="preserve">…………………, ngày……tháng…… năm…… </w:t>
            </w:r>
            <w:commentRangeEnd w:id="11"/>
            <w:r w:rsidRPr="000056FD">
              <w:rPr>
                <w:rStyle w:val="CommentReference"/>
              </w:rPr>
              <w:commentReference w:id="11"/>
            </w:r>
          </w:p>
          <w:p w14:paraId="353A06EB" w14:textId="2E6BDB45" w:rsidR="00ED7E3D" w:rsidRPr="00324709" w:rsidRDefault="00ED7E3D" w:rsidP="00324709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  <w:sz w:val="26"/>
                <w:szCs w:val="26"/>
              </w:rPr>
            </w:pPr>
            <w:r w:rsidRPr="00324709">
              <w:rPr>
                <w:rFonts w:ascii="Times New Roman" w:hAnsi="Times New Roman" w:cs="Times New Roman"/>
                <w:b/>
                <w:bCs/>
                <w:iCs/>
                <w:sz w:val="26"/>
                <w:szCs w:val="26"/>
              </w:rPr>
              <w:t>NGƯỜI KHAI</w:t>
            </w:r>
          </w:p>
          <w:p w14:paraId="0E2842E3" w14:textId="77777777" w:rsidR="00ED7E3D" w:rsidRPr="000056FD" w:rsidRDefault="00ED7E3D" w:rsidP="000425C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r w:rsidRPr="000056FD"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  <w:t xml:space="preserve">     (Ký và ghi rõ họ và tên)</w:t>
            </w:r>
          </w:p>
          <w:p w14:paraId="399AA5F4" w14:textId="77777777" w:rsidR="00ED7E3D" w:rsidRPr="000056FD" w:rsidRDefault="00ED7E3D" w:rsidP="000425C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</w:p>
          <w:p w14:paraId="7CDD50E9" w14:textId="77777777" w:rsidR="00ED7E3D" w:rsidRDefault="00ED7E3D" w:rsidP="000425C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</w:p>
          <w:p w14:paraId="3DF663CA" w14:textId="77777777" w:rsidR="007102F1" w:rsidRPr="000056FD" w:rsidRDefault="007102F1" w:rsidP="000425C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</w:p>
          <w:p w14:paraId="51760197" w14:textId="77777777" w:rsidR="00ED7E3D" w:rsidRPr="000056FD" w:rsidRDefault="00ED7E3D" w:rsidP="000425C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</w:p>
          <w:p w14:paraId="3727DCF1" w14:textId="77777777" w:rsidR="00ED7E3D" w:rsidRPr="000056FD" w:rsidRDefault="00ED7E3D" w:rsidP="000425C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sz w:val="26"/>
                <w:szCs w:val="26"/>
              </w:rPr>
            </w:pPr>
            <w:commentRangeStart w:id="12"/>
            <w:commentRangeEnd w:id="12"/>
            <w:r w:rsidRPr="000056FD">
              <w:rPr>
                <w:rStyle w:val="CommentReference"/>
                <w:b/>
                <w:i/>
              </w:rPr>
              <w:commentReference w:id="12"/>
            </w:r>
          </w:p>
          <w:p w14:paraId="0F53D049" w14:textId="77777777" w:rsidR="00ED7E3D" w:rsidRPr="000056FD" w:rsidRDefault="00ED7E3D" w:rsidP="000425C8">
            <w:pPr>
              <w:spacing w:before="40" w:after="40" w:line="240" w:lineRule="auto"/>
              <w:jc w:val="center"/>
              <w:rPr>
                <w:rFonts w:ascii="Times New Roman" w:hAnsi="Times New Roman" w:cs="Times New Roman"/>
                <w:b/>
                <w:i/>
                <w:sz w:val="26"/>
                <w:szCs w:val="26"/>
              </w:rPr>
            </w:pPr>
          </w:p>
        </w:tc>
      </w:tr>
    </w:tbl>
    <w:p w14:paraId="534772D1" w14:textId="77777777" w:rsidR="00ED7E3D" w:rsidRPr="00ED7E3D" w:rsidRDefault="00ED7E3D" w:rsidP="0070139C">
      <w:pPr>
        <w:spacing w:line="240" w:lineRule="auto"/>
        <w:rPr>
          <w:rFonts w:ascii="Times New Roman" w:hAnsi="Times New Roman" w:cs="Times New Roman"/>
          <w:sz w:val="26"/>
          <w:szCs w:val="26"/>
        </w:rPr>
      </w:pPr>
    </w:p>
    <w:sectPr w:rsidR="00ED7E3D" w:rsidRPr="00ED7E3D" w:rsidSect="002C0960">
      <w:footerReference w:type="even" r:id="rId11"/>
      <w:pgSz w:w="12240" w:h="15840"/>
      <w:pgMar w:top="1134" w:right="1325" w:bottom="1440" w:left="1440" w:header="426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Nguyễn Văn Toàn" w:date="2023-02-14T08:33:00Z" w:initials="NVT">
    <w:p w14:paraId="5EEB25A0" w14:textId="3CAA66C2" w:rsidR="006125E4" w:rsidRDefault="006125E4">
      <w:pPr>
        <w:pStyle w:val="CommentText"/>
      </w:pPr>
      <w:r>
        <w:rPr>
          <w:rStyle w:val="CommentReference"/>
        </w:rPr>
        <w:annotationRef/>
      </w:r>
      <w:r>
        <w:t>Đây là điền HỌC HÀM</w:t>
      </w:r>
    </w:p>
  </w:comment>
  <w:comment w:id="9" w:author="Nguyễn Văn Toàn" w:date="2023-02-14T08:27:00Z" w:initials="NVT">
    <w:p w14:paraId="457EFA12" w14:textId="3D328CDA" w:rsidR="001F6117" w:rsidRDefault="001F6117">
      <w:pPr>
        <w:pStyle w:val="CommentText"/>
      </w:pPr>
      <w:r>
        <w:rPr>
          <w:rStyle w:val="CommentReference"/>
        </w:rPr>
        <w:annotationRef/>
      </w:r>
      <w:r w:rsidR="009F57F7">
        <w:t>Chuyên ngành</w:t>
      </w:r>
      <w:r>
        <w:t xml:space="preserve"> cần ghi rõ như sau:</w:t>
      </w:r>
    </w:p>
    <w:p w14:paraId="137B9ABB" w14:textId="39AAFA60" w:rsidR="001F6117" w:rsidRDefault="001F6117">
      <w:pPr>
        <w:pStyle w:val="CommentText"/>
      </w:pPr>
      <w:r>
        <w:t>Ví dụ bằng bác sĩ ngành Y học có chuyên ngành nhỏ là Sản phụ khoa thì phải ghi rằng: Y học – Sản phụ khoa</w:t>
      </w:r>
    </w:p>
    <w:p w14:paraId="6F54038C" w14:textId="0519076D" w:rsidR="001F6117" w:rsidRDefault="001F6117">
      <w:pPr>
        <w:pStyle w:val="CommentText"/>
      </w:pPr>
    </w:p>
    <w:p w14:paraId="2C3E93ED" w14:textId="1E7F2BED" w:rsidR="001F6117" w:rsidRDefault="001F6117">
      <w:pPr>
        <w:pStyle w:val="CommentText"/>
      </w:pPr>
      <w:r>
        <w:t>Phần sau đại học nếu có tên luận văn thì đánh lại, nếu không có phải xóa hàng đó. Không được để hàng trống với thông tin trống</w:t>
      </w:r>
    </w:p>
  </w:comment>
  <w:comment w:id="10" w:author="Nguyễn Văn Toàn" w:date="2023-02-09T14:22:00Z" w:initials="NVT">
    <w:p w14:paraId="5D9D980D" w14:textId="1729F067" w:rsidR="001F6117" w:rsidRDefault="002D0570">
      <w:pPr>
        <w:pStyle w:val="CommentText"/>
      </w:pPr>
      <w:r>
        <w:rPr>
          <w:rStyle w:val="CommentReference"/>
        </w:rPr>
        <w:annotationRef/>
      </w:r>
      <w:r>
        <w:t>Ghi rõ nhận việc từ tháng/năm nào</w:t>
      </w:r>
      <w:r w:rsidR="001F6117">
        <w:t>, THỜI GIAN PHẢI KHỚP VỚI HỢP ĐỒNG</w:t>
      </w:r>
    </w:p>
  </w:comment>
  <w:comment w:id="11" w:author="Nguyễn Văn Toàn" w:date="2023-02-14T08:30:00Z" w:initials="NVT">
    <w:p w14:paraId="110B7046" w14:textId="7AC7C200" w:rsidR="00ED7E3D" w:rsidRDefault="00ED7E3D" w:rsidP="00ED7E3D">
      <w:pPr>
        <w:pStyle w:val="CommentText"/>
      </w:pPr>
      <w:r>
        <w:rPr>
          <w:rStyle w:val="CommentReference"/>
        </w:rPr>
        <w:annotationRef/>
      </w:r>
      <w:r>
        <w:t>Ghi rõ ngày tháng năm ký theo lý lịch đã khai</w:t>
      </w:r>
    </w:p>
    <w:p w14:paraId="7EDEE8D8" w14:textId="77777777" w:rsidR="00ED7E3D" w:rsidRDefault="00ED7E3D" w:rsidP="00ED7E3D">
      <w:pPr>
        <w:pStyle w:val="CommentText"/>
      </w:pPr>
      <w:r>
        <w:t>Nhập thông tin năm vào thì xóa các dấu chấm.</w:t>
      </w:r>
    </w:p>
  </w:comment>
  <w:comment w:id="12" w:author="Nguyễn Văn Toàn" w:date="2023-02-14T08:31:00Z" w:initials="NVT">
    <w:p w14:paraId="4897A83F" w14:textId="2B655786" w:rsidR="00ED7E3D" w:rsidRDefault="00ED7E3D" w:rsidP="00ED7E3D">
      <w:pPr>
        <w:pStyle w:val="CommentText"/>
      </w:pPr>
      <w:r>
        <w:rPr>
          <w:rStyle w:val="CommentReference"/>
        </w:rPr>
        <w:annotationRef/>
      </w:r>
      <w:r w:rsidR="00324709">
        <w:t>Nhập họ và tên tại đây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EEB25A0" w15:done="0"/>
  <w15:commentEx w15:paraId="2C3E93ED" w15:done="0"/>
  <w15:commentEx w15:paraId="5D9D980D" w15:done="0"/>
  <w15:commentEx w15:paraId="7EDEE8D8" w15:done="0"/>
  <w15:commentEx w15:paraId="4897A83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EEB25A0" w16cid:durableId="286CFB6B"/>
  <w16cid:commentId w16cid:paraId="2C3E93ED" w16cid:durableId="286CFB6D"/>
  <w16cid:commentId w16cid:paraId="5D9D980D" w16cid:durableId="286CFB6E"/>
  <w16cid:commentId w16cid:paraId="7EDEE8D8" w16cid:durableId="286CFB6F"/>
  <w16cid:commentId w16cid:paraId="4897A83F" w16cid:durableId="286CFB7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4BDF2" w14:textId="77777777" w:rsidR="004A509D" w:rsidRDefault="004A509D">
      <w:pPr>
        <w:spacing w:after="0" w:line="240" w:lineRule="auto"/>
      </w:pPr>
      <w:r>
        <w:separator/>
      </w:r>
    </w:p>
  </w:endnote>
  <w:endnote w:type="continuationSeparator" w:id="0">
    <w:p w14:paraId="7F78772A" w14:textId="77777777" w:rsidR="004A509D" w:rsidRDefault="004A50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NI-Times"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NTime">
    <w:charset w:val="00"/>
    <w:family w:val="swiss"/>
    <w:pitch w:val="variable"/>
    <w:sig w:usb0="00000003" w:usb1="00000000" w:usb2="00000000" w:usb3="00000000" w:csb0="00000001" w:csb1="00000000"/>
  </w:font>
  <w:font w:name=".VnTime">
    <w:altName w:val="Times New Roman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erpetua">
    <w:altName w:val="Georgia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.VnTimeH">
    <w:charset w:val="00"/>
    <w:family w:val="swiss"/>
    <w:pitch w:val="variable"/>
    <w:sig w:usb0="00000001" w:usb1="00000000" w:usb2="00000000" w:usb3="00000000" w:csb0="0000001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41637" w14:textId="77777777" w:rsidR="0014342C" w:rsidRDefault="0014342C" w:rsidP="00454D4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645020B" w14:textId="77777777" w:rsidR="0014342C" w:rsidRDefault="0014342C" w:rsidP="00454D4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1D769" w14:textId="77777777" w:rsidR="004A509D" w:rsidRDefault="004A509D">
      <w:pPr>
        <w:spacing w:after="0" w:line="240" w:lineRule="auto"/>
      </w:pPr>
      <w:r>
        <w:separator/>
      </w:r>
    </w:p>
  </w:footnote>
  <w:footnote w:type="continuationSeparator" w:id="0">
    <w:p w14:paraId="47436840" w14:textId="77777777" w:rsidR="004A509D" w:rsidRDefault="004A50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4261A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046661A8"/>
    <w:multiLevelType w:val="hybridMultilevel"/>
    <w:tmpl w:val="463A8B1C"/>
    <w:lvl w:ilvl="0" w:tplc="0409000F">
      <w:start w:val="1"/>
      <w:numFmt w:val="decimal"/>
      <w:lvlText w:val="%1."/>
      <w:lvlJc w:val="left"/>
      <w:pPr>
        <w:ind w:left="163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7795F21"/>
    <w:multiLevelType w:val="hybridMultilevel"/>
    <w:tmpl w:val="67884290"/>
    <w:lvl w:ilvl="0" w:tplc="DF569E7E">
      <w:start w:val="1"/>
      <w:numFmt w:val="lowerLetter"/>
      <w:lvlText w:val="%1)"/>
      <w:lvlJc w:val="left"/>
      <w:pPr>
        <w:ind w:left="1211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084F766D"/>
    <w:multiLevelType w:val="hybridMultilevel"/>
    <w:tmpl w:val="EE166236"/>
    <w:lvl w:ilvl="0" w:tplc="EEC4628C">
      <w:numFmt w:val="bullet"/>
      <w:lvlText w:val="-"/>
      <w:lvlJc w:val="left"/>
      <w:pPr>
        <w:ind w:left="720" w:hanging="360"/>
      </w:pPr>
      <w:rPr>
        <w:rFonts w:ascii="Times New Roman" w:eastAsia="VNI-Time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F5C86"/>
    <w:multiLevelType w:val="hybridMultilevel"/>
    <w:tmpl w:val="5A00200C"/>
    <w:lvl w:ilvl="0" w:tplc="5F7C7CA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0FA43BCB"/>
    <w:multiLevelType w:val="hybridMultilevel"/>
    <w:tmpl w:val="42288E10"/>
    <w:lvl w:ilvl="0" w:tplc="16A6347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30B4E4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15296A98"/>
    <w:multiLevelType w:val="hybridMultilevel"/>
    <w:tmpl w:val="40847D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7444311"/>
    <w:multiLevelType w:val="hybridMultilevel"/>
    <w:tmpl w:val="55C8326C"/>
    <w:lvl w:ilvl="0" w:tplc="E5A0CE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786E26"/>
    <w:multiLevelType w:val="hybridMultilevel"/>
    <w:tmpl w:val="79CCE55E"/>
    <w:lvl w:ilvl="0" w:tplc="C5A02B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9CE2A93"/>
    <w:multiLevelType w:val="hybridMultilevel"/>
    <w:tmpl w:val="639012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651EC3"/>
    <w:multiLevelType w:val="hybridMultilevel"/>
    <w:tmpl w:val="FB687742"/>
    <w:lvl w:ilvl="0" w:tplc="368E76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C51977"/>
    <w:multiLevelType w:val="hybridMultilevel"/>
    <w:tmpl w:val="627EDED4"/>
    <w:lvl w:ilvl="0" w:tplc="F456392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145D48"/>
    <w:multiLevelType w:val="hybridMultilevel"/>
    <w:tmpl w:val="712C3D76"/>
    <w:lvl w:ilvl="0" w:tplc="4F94317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BB62951"/>
    <w:multiLevelType w:val="hybridMultilevel"/>
    <w:tmpl w:val="712886F6"/>
    <w:lvl w:ilvl="0" w:tplc="F93C286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4874F18"/>
    <w:multiLevelType w:val="hybridMultilevel"/>
    <w:tmpl w:val="8A64C58E"/>
    <w:lvl w:ilvl="0" w:tplc="7DE8BD10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A1463AE"/>
    <w:multiLevelType w:val="hybridMultilevel"/>
    <w:tmpl w:val="AB5A46E6"/>
    <w:lvl w:ilvl="0" w:tplc="02F00F8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3F2410E3"/>
    <w:multiLevelType w:val="hybridMultilevel"/>
    <w:tmpl w:val="354AB370"/>
    <w:lvl w:ilvl="0" w:tplc="04090017">
      <w:start w:val="1"/>
      <w:numFmt w:val="lowerLetter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3F2534FD"/>
    <w:multiLevelType w:val="hybridMultilevel"/>
    <w:tmpl w:val="FBB29E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EF79A1"/>
    <w:multiLevelType w:val="hybridMultilevel"/>
    <w:tmpl w:val="63621460"/>
    <w:lvl w:ilvl="0" w:tplc="C4E64F5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 w15:restartNumberingAfterBreak="0">
    <w:nsid w:val="4153530A"/>
    <w:multiLevelType w:val="hybridMultilevel"/>
    <w:tmpl w:val="F84C224C"/>
    <w:lvl w:ilvl="0" w:tplc="2F6C9AF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3C1C5D"/>
    <w:multiLevelType w:val="hybridMultilevel"/>
    <w:tmpl w:val="A9244946"/>
    <w:lvl w:ilvl="0" w:tplc="6E649112">
      <w:start w:val="1"/>
      <w:numFmt w:val="decimal"/>
      <w:lvlText w:val="%1."/>
      <w:lvlJc w:val="left"/>
      <w:pPr>
        <w:ind w:left="1287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486766F6"/>
    <w:multiLevelType w:val="hybridMultilevel"/>
    <w:tmpl w:val="7A3CB10C"/>
    <w:lvl w:ilvl="0" w:tplc="255200F0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53900859"/>
    <w:multiLevelType w:val="hybridMultilevel"/>
    <w:tmpl w:val="882EC22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AA7974"/>
    <w:multiLevelType w:val="hybridMultilevel"/>
    <w:tmpl w:val="773CBBC8"/>
    <w:lvl w:ilvl="0" w:tplc="F93C286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4A87A8A"/>
    <w:multiLevelType w:val="hybridMultilevel"/>
    <w:tmpl w:val="2F620BE8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297E63"/>
    <w:multiLevelType w:val="hybridMultilevel"/>
    <w:tmpl w:val="14AC67C4"/>
    <w:lvl w:ilvl="0" w:tplc="5010F4F2">
      <w:start w:val="1"/>
      <w:numFmt w:val="lowerLetter"/>
      <w:lvlText w:val="%1)"/>
      <w:lvlJc w:val="left"/>
      <w:pPr>
        <w:ind w:left="1287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604E4DAE"/>
    <w:multiLevelType w:val="hybridMultilevel"/>
    <w:tmpl w:val="92CE957C"/>
    <w:lvl w:ilvl="0" w:tplc="B510B4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08766D3"/>
    <w:multiLevelType w:val="hybridMultilevel"/>
    <w:tmpl w:val="D584D9C2"/>
    <w:lvl w:ilvl="0" w:tplc="C6DECB3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69A3514C"/>
    <w:multiLevelType w:val="hybridMultilevel"/>
    <w:tmpl w:val="1E46B89A"/>
    <w:lvl w:ilvl="0" w:tplc="4B127FF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6B503637"/>
    <w:multiLevelType w:val="hybridMultilevel"/>
    <w:tmpl w:val="EF0C4116"/>
    <w:lvl w:ilvl="0" w:tplc="49F218EC">
      <w:start w:val="1"/>
      <w:numFmt w:val="lowerLetter"/>
      <w:lvlText w:val="%1)"/>
      <w:lvlJc w:val="left"/>
      <w:pPr>
        <w:ind w:left="927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6C814E92"/>
    <w:multiLevelType w:val="hybridMultilevel"/>
    <w:tmpl w:val="C9B00CE0"/>
    <w:lvl w:ilvl="0" w:tplc="E5BC243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6E0804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6FE72E0E"/>
    <w:multiLevelType w:val="multilevel"/>
    <w:tmpl w:val="3012A65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4" w15:restartNumberingAfterBreak="0">
    <w:nsid w:val="78E37A1C"/>
    <w:multiLevelType w:val="hybridMultilevel"/>
    <w:tmpl w:val="AC54BD76"/>
    <w:lvl w:ilvl="0" w:tplc="A8B82C5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7EAE2EB9"/>
    <w:multiLevelType w:val="hybridMultilevel"/>
    <w:tmpl w:val="D4AC65DC"/>
    <w:lvl w:ilvl="0" w:tplc="04090017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033729711">
    <w:abstractNumId w:val="0"/>
  </w:num>
  <w:num w:numId="2" w16cid:durableId="302469813">
    <w:abstractNumId w:val="33"/>
  </w:num>
  <w:num w:numId="3" w16cid:durableId="124398354">
    <w:abstractNumId w:val="31"/>
  </w:num>
  <w:num w:numId="4" w16cid:durableId="1250310763">
    <w:abstractNumId w:val="35"/>
  </w:num>
  <w:num w:numId="5" w16cid:durableId="1471938943">
    <w:abstractNumId w:val="22"/>
  </w:num>
  <w:num w:numId="6" w16cid:durableId="1235311879">
    <w:abstractNumId w:val="30"/>
  </w:num>
  <w:num w:numId="7" w16cid:durableId="1683702020">
    <w:abstractNumId w:val="13"/>
  </w:num>
  <w:num w:numId="8" w16cid:durableId="2036543091">
    <w:abstractNumId w:val="10"/>
  </w:num>
  <w:num w:numId="9" w16cid:durableId="893350717">
    <w:abstractNumId w:val="11"/>
  </w:num>
  <w:num w:numId="10" w16cid:durableId="486047664">
    <w:abstractNumId w:val="7"/>
  </w:num>
  <w:num w:numId="11" w16cid:durableId="1481921911">
    <w:abstractNumId w:val="14"/>
  </w:num>
  <w:num w:numId="12" w16cid:durableId="1956868234">
    <w:abstractNumId w:val="24"/>
  </w:num>
  <w:num w:numId="13" w16cid:durableId="526989803">
    <w:abstractNumId w:val="3"/>
  </w:num>
  <w:num w:numId="14" w16cid:durableId="1310982739">
    <w:abstractNumId w:val="23"/>
  </w:num>
  <w:num w:numId="15" w16cid:durableId="2029943521">
    <w:abstractNumId w:val="6"/>
  </w:num>
  <w:num w:numId="16" w16cid:durableId="98334389">
    <w:abstractNumId w:val="32"/>
  </w:num>
  <w:num w:numId="17" w16cid:durableId="893197549">
    <w:abstractNumId w:val="21"/>
  </w:num>
  <w:num w:numId="18" w16cid:durableId="1611163747">
    <w:abstractNumId w:val="2"/>
  </w:num>
  <w:num w:numId="19" w16cid:durableId="1018117389">
    <w:abstractNumId w:val="26"/>
  </w:num>
  <w:num w:numId="20" w16cid:durableId="17703299">
    <w:abstractNumId w:val="20"/>
  </w:num>
  <w:num w:numId="21" w16cid:durableId="462424806">
    <w:abstractNumId w:val="28"/>
  </w:num>
  <w:num w:numId="22" w16cid:durableId="533352291">
    <w:abstractNumId w:val="1"/>
  </w:num>
  <w:num w:numId="23" w16cid:durableId="2066833616">
    <w:abstractNumId w:val="19"/>
  </w:num>
  <w:num w:numId="24" w16cid:durableId="453598459">
    <w:abstractNumId w:val="5"/>
  </w:num>
  <w:num w:numId="25" w16cid:durableId="1551112673">
    <w:abstractNumId w:val="34"/>
  </w:num>
  <w:num w:numId="26" w16cid:durableId="137456851">
    <w:abstractNumId w:val="4"/>
  </w:num>
  <w:num w:numId="27" w16cid:durableId="2009750101">
    <w:abstractNumId w:val="16"/>
  </w:num>
  <w:num w:numId="28" w16cid:durableId="1653413884">
    <w:abstractNumId w:val="29"/>
  </w:num>
  <w:num w:numId="29" w16cid:durableId="517625032">
    <w:abstractNumId w:val="17"/>
  </w:num>
  <w:num w:numId="30" w16cid:durableId="100148686">
    <w:abstractNumId w:val="18"/>
  </w:num>
  <w:num w:numId="31" w16cid:durableId="293098390">
    <w:abstractNumId w:val="8"/>
  </w:num>
  <w:num w:numId="32" w16cid:durableId="835191231">
    <w:abstractNumId w:val="9"/>
  </w:num>
  <w:num w:numId="33" w16cid:durableId="1780028329">
    <w:abstractNumId w:val="15"/>
  </w:num>
  <w:num w:numId="34" w16cid:durableId="735318566">
    <w:abstractNumId w:val="27"/>
  </w:num>
  <w:num w:numId="35" w16cid:durableId="422453829">
    <w:abstractNumId w:val="25"/>
  </w:num>
  <w:num w:numId="36" w16cid:durableId="1661421511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guyễn Văn Toàn">
    <w15:presenceInfo w15:providerId="None" w15:userId="Nguyễn Văn Toà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A7AE6"/>
    <w:rsid w:val="000003CE"/>
    <w:rsid w:val="00002AB3"/>
    <w:rsid w:val="000056FD"/>
    <w:rsid w:val="00005810"/>
    <w:rsid w:val="00017EE6"/>
    <w:rsid w:val="0004605F"/>
    <w:rsid w:val="00073D6A"/>
    <w:rsid w:val="000A19CA"/>
    <w:rsid w:val="000A25C8"/>
    <w:rsid w:val="000B7EAD"/>
    <w:rsid w:val="000E43E8"/>
    <w:rsid w:val="00110B98"/>
    <w:rsid w:val="00124925"/>
    <w:rsid w:val="0013411D"/>
    <w:rsid w:val="0014342C"/>
    <w:rsid w:val="001538F3"/>
    <w:rsid w:val="00190483"/>
    <w:rsid w:val="00190BA8"/>
    <w:rsid w:val="001916D9"/>
    <w:rsid w:val="001B602A"/>
    <w:rsid w:val="001D267E"/>
    <w:rsid w:val="001E255D"/>
    <w:rsid w:val="001F6117"/>
    <w:rsid w:val="00212BA1"/>
    <w:rsid w:val="002C0960"/>
    <w:rsid w:val="002D0570"/>
    <w:rsid w:val="002D50DC"/>
    <w:rsid w:val="0030510F"/>
    <w:rsid w:val="00313E03"/>
    <w:rsid w:val="00323829"/>
    <w:rsid w:val="00324709"/>
    <w:rsid w:val="00336AC2"/>
    <w:rsid w:val="00355287"/>
    <w:rsid w:val="0037296F"/>
    <w:rsid w:val="003B7529"/>
    <w:rsid w:val="003F4814"/>
    <w:rsid w:val="00412E92"/>
    <w:rsid w:val="00444FBB"/>
    <w:rsid w:val="004529D6"/>
    <w:rsid w:val="00454D40"/>
    <w:rsid w:val="004A509D"/>
    <w:rsid w:val="00506CA7"/>
    <w:rsid w:val="00514674"/>
    <w:rsid w:val="00515CA2"/>
    <w:rsid w:val="00530317"/>
    <w:rsid w:val="00570084"/>
    <w:rsid w:val="0058167C"/>
    <w:rsid w:val="005B7D38"/>
    <w:rsid w:val="006125E4"/>
    <w:rsid w:val="00617878"/>
    <w:rsid w:val="0063553F"/>
    <w:rsid w:val="00643124"/>
    <w:rsid w:val="00657090"/>
    <w:rsid w:val="00661000"/>
    <w:rsid w:val="00661DCB"/>
    <w:rsid w:val="006730A9"/>
    <w:rsid w:val="006B2B66"/>
    <w:rsid w:val="006C1158"/>
    <w:rsid w:val="006F5424"/>
    <w:rsid w:val="0070139C"/>
    <w:rsid w:val="007102F1"/>
    <w:rsid w:val="00757D4B"/>
    <w:rsid w:val="0079638E"/>
    <w:rsid w:val="007A7AE6"/>
    <w:rsid w:val="007D2220"/>
    <w:rsid w:val="0086728F"/>
    <w:rsid w:val="008732A3"/>
    <w:rsid w:val="008B0394"/>
    <w:rsid w:val="008B2DD9"/>
    <w:rsid w:val="008D59DA"/>
    <w:rsid w:val="00901860"/>
    <w:rsid w:val="009279D5"/>
    <w:rsid w:val="00946064"/>
    <w:rsid w:val="009465E8"/>
    <w:rsid w:val="009925D3"/>
    <w:rsid w:val="009929DF"/>
    <w:rsid w:val="009E2374"/>
    <w:rsid w:val="009E74B6"/>
    <w:rsid w:val="009F57F7"/>
    <w:rsid w:val="00A10BB2"/>
    <w:rsid w:val="00A66592"/>
    <w:rsid w:val="00AA046C"/>
    <w:rsid w:val="00AC608B"/>
    <w:rsid w:val="00AD386C"/>
    <w:rsid w:val="00B05346"/>
    <w:rsid w:val="00B16FCD"/>
    <w:rsid w:val="00B17462"/>
    <w:rsid w:val="00B23BB8"/>
    <w:rsid w:val="00B25FAA"/>
    <w:rsid w:val="00B33EE6"/>
    <w:rsid w:val="00B544B5"/>
    <w:rsid w:val="00B561B4"/>
    <w:rsid w:val="00B61133"/>
    <w:rsid w:val="00B616FA"/>
    <w:rsid w:val="00BB7A93"/>
    <w:rsid w:val="00BC1B36"/>
    <w:rsid w:val="00BE0692"/>
    <w:rsid w:val="00C11C55"/>
    <w:rsid w:val="00C15A12"/>
    <w:rsid w:val="00C55DC6"/>
    <w:rsid w:val="00C94875"/>
    <w:rsid w:val="00C95929"/>
    <w:rsid w:val="00CC32DB"/>
    <w:rsid w:val="00D12815"/>
    <w:rsid w:val="00D139B8"/>
    <w:rsid w:val="00D27047"/>
    <w:rsid w:val="00DA6618"/>
    <w:rsid w:val="00DE2EDD"/>
    <w:rsid w:val="00DE574C"/>
    <w:rsid w:val="00DE6219"/>
    <w:rsid w:val="00E014F7"/>
    <w:rsid w:val="00E20B02"/>
    <w:rsid w:val="00E71159"/>
    <w:rsid w:val="00E954CF"/>
    <w:rsid w:val="00ED7E3D"/>
    <w:rsid w:val="00F171D0"/>
    <w:rsid w:val="00F3565A"/>
    <w:rsid w:val="00F5005F"/>
    <w:rsid w:val="00FB5818"/>
    <w:rsid w:val="00FB7256"/>
    <w:rsid w:val="00FC4227"/>
    <w:rsid w:val="00FD0DF9"/>
    <w:rsid w:val="00FE2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206117"/>
  <w15:chartTrackingRefBased/>
  <w15:docId w15:val="{A6B9C9F6-2106-4B5A-B1A7-BF9869062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7AE6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7AE6"/>
    <w:pPr>
      <w:keepNext/>
      <w:numPr>
        <w:numId w:val="2"/>
      </w:numPr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7AE6"/>
    <w:pPr>
      <w:keepNext/>
      <w:numPr>
        <w:ilvl w:val="1"/>
        <w:numId w:val="2"/>
      </w:numPr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7A7AE6"/>
    <w:pPr>
      <w:keepNext/>
      <w:numPr>
        <w:ilvl w:val="2"/>
        <w:numId w:val="2"/>
      </w:numPr>
      <w:tabs>
        <w:tab w:val="clear" w:pos="2160"/>
      </w:tabs>
      <w:spacing w:before="120" w:after="120" w:line="240" w:lineRule="auto"/>
      <w:ind w:left="0" w:firstLine="0"/>
      <w:jc w:val="center"/>
      <w:outlineLvl w:val="2"/>
    </w:pPr>
    <w:rPr>
      <w:rFonts w:ascii="Times New Roman" w:eastAsia="Times New Roman" w:hAnsi="Times New Roman" w:cs="Times New Roman"/>
      <w:b/>
      <w:bCs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7AE6"/>
    <w:pPr>
      <w:keepNext/>
      <w:numPr>
        <w:ilvl w:val="3"/>
        <w:numId w:val="2"/>
      </w:numPr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7AE6"/>
    <w:pPr>
      <w:numPr>
        <w:ilvl w:val="4"/>
        <w:numId w:val="2"/>
      </w:numPr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7A7AE6"/>
    <w:pPr>
      <w:numPr>
        <w:ilvl w:val="5"/>
        <w:numId w:val="2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7AE6"/>
    <w:pPr>
      <w:numPr>
        <w:ilvl w:val="6"/>
        <w:numId w:val="2"/>
      </w:numPr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7AE6"/>
    <w:pPr>
      <w:numPr>
        <w:ilvl w:val="7"/>
        <w:numId w:val="2"/>
      </w:numPr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7AE6"/>
    <w:pPr>
      <w:numPr>
        <w:ilvl w:val="8"/>
        <w:numId w:val="2"/>
      </w:numPr>
      <w:spacing w:before="240" w:after="60" w:line="240" w:lineRule="auto"/>
      <w:outlineLvl w:val="8"/>
    </w:pPr>
    <w:rPr>
      <w:rFonts w:ascii="Cambria" w:eastAsia="Times New Roman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7AE6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7AE6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7AE6"/>
    <w:rPr>
      <w:rFonts w:ascii="Times New Roman" w:eastAsia="Times New Roman" w:hAnsi="Times New Roman" w:cs="Times New Roman"/>
      <w:b/>
      <w:bCs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7AE6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7AE6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7A7AE6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7AE6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7AE6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7AE6"/>
    <w:rPr>
      <w:rFonts w:ascii="Cambria" w:eastAsia="Times New Roman" w:hAnsi="Cambria" w:cs="Times New Roman"/>
    </w:rPr>
  </w:style>
  <w:style w:type="paragraph" w:customStyle="1" w:styleId="CharCharChar">
    <w:name w:val="Char Char Char"/>
    <w:basedOn w:val="Normal"/>
    <w:next w:val="Normal"/>
    <w:autoRedefine/>
    <w:semiHidden/>
    <w:rsid w:val="007A7AE6"/>
    <w:pPr>
      <w:spacing w:before="120" w:after="120" w:line="312" w:lineRule="auto"/>
    </w:pPr>
    <w:rPr>
      <w:rFonts w:ascii="Times New Roman" w:eastAsia="Times New Roman" w:hAnsi="Times New Roman" w:cs="Times New Roman"/>
      <w:sz w:val="28"/>
      <w:szCs w:val="28"/>
    </w:rPr>
  </w:style>
  <w:style w:type="paragraph" w:styleId="BodyTextIndent">
    <w:name w:val="Body Text Indent"/>
    <w:basedOn w:val="Normal"/>
    <w:link w:val="BodyTextIndentChar"/>
    <w:rsid w:val="007A7AE6"/>
    <w:pPr>
      <w:spacing w:after="0" w:line="240" w:lineRule="auto"/>
      <w:ind w:left="720"/>
    </w:pPr>
    <w:rPr>
      <w:rFonts w:ascii="VNTime" w:eastAsia="Times New Roman" w:hAnsi="VNTime" w:cs="Times New Roman"/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7A7AE6"/>
    <w:rPr>
      <w:rFonts w:ascii="VNTime" w:eastAsia="Times New Roman" w:hAnsi="VNTime" w:cs="Times New Roman"/>
      <w:sz w:val="28"/>
      <w:szCs w:val="20"/>
    </w:rPr>
  </w:style>
  <w:style w:type="paragraph" w:styleId="BodyText3">
    <w:name w:val="Body Text 3"/>
    <w:basedOn w:val="Normal"/>
    <w:link w:val="BodyText3Char"/>
    <w:rsid w:val="007A7AE6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vi-VN" w:eastAsia="vi-VN"/>
    </w:rPr>
  </w:style>
  <w:style w:type="character" w:customStyle="1" w:styleId="BodyText3Char">
    <w:name w:val="Body Text 3 Char"/>
    <w:basedOn w:val="DefaultParagraphFont"/>
    <w:link w:val="BodyText3"/>
    <w:rsid w:val="007A7AE6"/>
    <w:rPr>
      <w:rFonts w:ascii="Times New Roman" w:eastAsia="Times New Roman" w:hAnsi="Times New Roman" w:cs="Times New Roman"/>
      <w:sz w:val="16"/>
      <w:szCs w:val="16"/>
      <w:lang w:val="vi-VN" w:eastAsia="vi-VN"/>
    </w:rPr>
  </w:style>
  <w:style w:type="paragraph" w:styleId="Footer">
    <w:name w:val="footer"/>
    <w:basedOn w:val="Normal"/>
    <w:link w:val="FooterChar"/>
    <w:rsid w:val="007A7AE6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FooterChar">
    <w:name w:val="Footer Char"/>
    <w:basedOn w:val="DefaultParagraphFont"/>
    <w:link w:val="Footer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styleId="PageNumber">
    <w:name w:val="page number"/>
    <w:basedOn w:val="DefaultParagraphFont"/>
    <w:rsid w:val="007A7AE6"/>
  </w:style>
  <w:style w:type="paragraph" w:styleId="ListNumber5">
    <w:name w:val="List Number 5"/>
    <w:basedOn w:val="Normal"/>
    <w:rsid w:val="007A7AE6"/>
    <w:pPr>
      <w:numPr>
        <w:numId w:val="1"/>
      </w:numPr>
      <w:spacing w:after="0" w:line="240" w:lineRule="auto"/>
    </w:pPr>
    <w:rPr>
      <w:rFonts w:ascii=".VnTime" w:eastAsia="Times New Roman" w:hAnsi=".VnTime" w:cs="Times New Roman"/>
      <w:sz w:val="28"/>
      <w:szCs w:val="20"/>
    </w:rPr>
  </w:style>
  <w:style w:type="paragraph" w:styleId="BodyText2">
    <w:name w:val="Body Text 2"/>
    <w:basedOn w:val="Normal"/>
    <w:link w:val="BodyText2Char"/>
    <w:rsid w:val="007A7AE6"/>
    <w:pPr>
      <w:spacing w:after="0" w:line="240" w:lineRule="auto"/>
      <w:jc w:val="both"/>
    </w:pPr>
    <w:rPr>
      <w:rFonts w:ascii="VNTime" w:eastAsia="Times New Roman" w:hAnsi="VNTime" w:cs="Times New Roman"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A7AE6"/>
    <w:rPr>
      <w:rFonts w:ascii="VNTime" w:eastAsia="Times New Roman" w:hAnsi="VNTime" w:cs="Times New Roman"/>
      <w:sz w:val="28"/>
      <w:szCs w:val="20"/>
    </w:rPr>
  </w:style>
  <w:style w:type="paragraph" w:customStyle="1" w:styleId="CharCharCharChar">
    <w:name w:val="Char Char Char Char"/>
    <w:basedOn w:val="Normal"/>
    <w:semiHidden/>
    <w:rsid w:val="007A7AE6"/>
    <w:pPr>
      <w:spacing w:after="160" w:line="240" w:lineRule="exact"/>
    </w:pPr>
    <w:rPr>
      <w:rFonts w:ascii="Arial" w:eastAsia="Times New Roman" w:hAnsi="Arial" w:cs="Times New Roman"/>
    </w:rPr>
  </w:style>
  <w:style w:type="paragraph" w:styleId="Header">
    <w:name w:val="header"/>
    <w:basedOn w:val="Normal"/>
    <w:link w:val="HeaderChar"/>
    <w:uiPriority w:val="99"/>
    <w:rsid w:val="007A7AE6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HeaderChar">
    <w:name w:val="Header Char"/>
    <w:basedOn w:val="DefaultParagraphFont"/>
    <w:link w:val="Header"/>
    <w:uiPriority w:val="99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styleId="BodyText">
    <w:name w:val="Body Text"/>
    <w:basedOn w:val="Normal"/>
    <w:link w:val="BodyTextChar"/>
    <w:rsid w:val="007A7AE6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BodyTextChar">
    <w:name w:val="Body Text Char"/>
    <w:basedOn w:val="DefaultParagraphFont"/>
    <w:link w:val="BodyText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customStyle="1" w:styleId="CharChar">
    <w:name w:val="Char Char"/>
    <w:basedOn w:val="Normal"/>
    <w:next w:val="Normal"/>
    <w:rsid w:val="007A7AE6"/>
    <w:pPr>
      <w:spacing w:before="120" w:after="120" w:line="312" w:lineRule="auto"/>
    </w:pPr>
    <w:rPr>
      <w:rFonts w:ascii="VNTime" w:eastAsia="Times New Roman" w:hAnsi="VNTime" w:cs="Times New Roman"/>
      <w:sz w:val="24"/>
      <w:szCs w:val="20"/>
    </w:rPr>
  </w:style>
  <w:style w:type="paragraph" w:styleId="BodyTextIndent2">
    <w:name w:val="Body Text Indent 2"/>
    <w:basedOn w:val="Normal"/>
    <w:link w:val="BodyTextIndent2Char"/>
    <w:rsid w:val="007A7AE6"/>
    <w:pPr>
      <w:spacing w:after="120" w:line="480" w:lineRule="auto"/>
      <w:ind w:left="360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BodyTextIndent2Char">
    <w:name w:val="Body Text Indent 2 Char"/>
    <w:basedOn w:val="DefaultParagraphFont"/>
    <w:link w:val="BodyTextIndent2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styleId="BalloonText">
    <w:name w:val="Balloon Text"/>
    <w:basedOn w:val="Normal"/>
    <w:link w:val="BalloonTextChar"/>
    <w:rsid w:val="007A7AE6"/>
    <w:pPr>
      <w:spacing w:after="0" w:line="240" w:lineRule="auto"/>
    </w:pPr>
    <w:rPr>
      <w:rFonts w:ascii="Segoe UI" w:eastAsia="Times New Roman" w:hAnsi="Segoe UI" w:cs="Segoe UI"/>
      <w:sz w:val="18"/>
      <w:szCs w:val="18"/>
      <w:lang w:val="vi-VN" w:eastAsia="vi-VN"/>
    </w:rPr>
  </w:style>
  <w:style w:type="character" w:customStyle="1" w:styleId="BalloonTextChar">
    <w:name w:val="Balloon Text Char"/>
    <w:basedOn w:val="DefaultParagraphFont"/>
    <w:link w:val="BalloonText"/>
    <w:rsid w:val="007A7AE6"/>
    <w:rPr>
      <w:rFonts w:ascii="Segoe UI" w:eastAsia="Times New Roman" w:hAnsi="Segoe UI" w:cs="Segoe UI"/>
      <w:sz w:val="18"/>
      <w:szCs w:val="18"/>
      <w:lang w:val="vi-VN" w:eastAsia="vi-VN"/>
    </w:rPr>
  </w:style>
  <w:style w:type="paragraph" w:styleId="NormalWeb">
    <w:name w:val="Normal (Web)"/>
    <w:basedOn w:val="Normal"/>
    <w:link w:val="NormalWebChar"/>
    <w:uiPriority w:val="99"/>
    <w:unhideWhenUsed/>
    <w:rsid w:val="007A7A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link w:val="NormalWeb"/>
    <w:locked/>
    <w:rsid w:val="007A7AE6"/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7A7AE6"/>
    <w:pPr>
      <w:spacing w:before="180" w:after="180"/>
    </w:pPr>
    <w:rPr>
      <w:rFonts w:ascii="Cambria" w:eastAsia="Cambria" w:hAnsi="Cambria"/>
      <w:lang w:val="en-US" w:eastAsia="en-US"/>
    </w:rPr>
  </w:style>
  <w:style w:type="paragraph" w:customStyle="1" w:styleId="Compact">
    <w:name w:val="Compact"/>
    <w:basedOn w:val="Normal"/>
    <w:qFormat/>
    <w:rsid w:val="007A7AE6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color w:val="000000" w:themeColor="text1"/>
      <w:sz w:val="32"/>
      <w:szCs w:val="32"/>
    </w:rPr>
  </w:style>
  <w:style w:type="character" w:styleId="Strong">
    <w:name w:val="Strong"/>
    <w:uiPriority w:val="99"/>
    <w:qFormat/>
    <w:rsid w:val="007A7AE6"/>
    <w:rPr>
      <w:rFonts w:cs="Times New Roman"/>
      <w:b/>
    </w:rPr>
  </w:style>
  <w:style w:type="paragraph" w:customStyle="1" w:styleId="Normal11">
    <w:name w:val="Normal11"/>
    <w:uiPriority w:val="99"/>
    <w:rsid w:val="007A7AE6"/>
    <w:pPr>
      <w:spacing w:after="200" w:line="276" w:lineRule="auto"/>
    </w:pPr>
    <w:rPr>
      <w:rFonts w:ascii="Calibri" w:eastAsia="Times New Roman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7A7AE6"/>
    <w:pPr>
      <w:ind w:left="720"/>
      <w:contextualSpacing/>
    </w:pPr>
    <w:rPr>
      <w:rFonts w:ascii="Perpetua" w:eastAsia="Times New Roman" w:hAnsi="Perpetua" w:cs="Times New Roman"/>
      <w:lang w:val="en-AU" w:eastAsia="en-AU"/>
    </w:rPr>
  </w:style>
  <w:style w:type="paragraph" w:customStyle="1" w:styleId="p0">
    <w:name w:val="p0"/>
    <w:basedOn w:val="Normal"/>
    <w:uiPriority w:val="99"/>
    <w:rsid w:val="007A7A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otnoteReference">
    <w:name w:val="footnote reference"/>
    <w:rsid w:val="007A7AE6"/>
    <w:rPr>
      <w:vertAlign w:val="superscript"/>
    </w:rPr>
  </w:style>
  <w:style w:type="character" w:customStyle="1" w:styleId="dieucharchar">
    <w:name w:val="dieucharchar"/>
    <w:rsid w:val="007A7AE6"/>
    <w:rPr>
      <w:rFonts w:cs="Times New Roman"/>
    </w:rPr>
  </w:style>
  <w:style w:type="character" w:styleId="Hyperlink">
    <w:name w:val="Hyperlink"/>
    <w:uiPriority w:val="99"/>
    <w:rsid w:val="007A7AE6"/>
    <w:rPr>
      <w:color w:val="0000FF"/>
      <w:u w:val="single"/>
    </w:rPr>
  </w:style>
  <w:style w:type="paragraph" w:customStyle="1" w:styleId="A4-Nidungcaiu">
    <w:name w:val="A4-Nội dung của Điều"/>
    <w:basedOn w:val="BodyText"/>
    <w:link w:val="A4-NidungcaiuChar"/>
    <w:qFormat/>
    <w:rsid w:val="007A7AE6"/>
    <w:pPr>
      <w:spacing w:before="120" w:line="312" w:lineRule="auto"/>
      <w:ind w:firstLine="567"/>
      <w:jc w:val="both"/>
      <w:outlineLvl w:val="3"/>
    </w:pPr>
    <w:rPr>
      <w:sz w:val="28"/>
      <w:szCs w:val="28"/>
    </w:rPr>
  </w:style>
  <w:style w:type="character" w:customStyle="1" w:styleId="A4-NidungcaiuChar">
    <w:name w:val="A4-Nội dung của Điều Char"/>
    <w:basedOn w:val="BodyTextChar"/>
    <w:link w:val="A4-Nidungcaiu"/>
    <w:rsid w:val="007A7AE6"/>
    <w:rPr>
      <w:rFonts w:ascii="Times New Roman" w:eastAsia="Times New Roman" w:hAnsi="Times New Roman" w:cs="Times New Roman"/>
      <w:sz w:val="28"/>
      <w:szCs w:val="28"/>
      <w:lang w:val="vi-VN" w:eastAsia="vi-VN"/>
    </w:rPr>
  </w:style>
  <w:style w:type="paragraph" w:customStyle="1" w:styleId="A1-Chng">
    <w:name w:val="A1-Chương"/>
    <w:basedOn w:val="Normal"/>
    <w:link w:val="A1-ChngChar"/>
    <w:qFormat/>
    <w:rsid w:val="007A7AE6"/>
    <w:pPr>
      <w:spacing w:before="120" w:after="120" w:line="312" w:lineRule="auto"/>
      <w:jc w:val="center"/>
      <w:outlineLvl w:val="0"/>
    </w:pPr>
    <w:rPr>
      <w:rFonts w:ascii="Times New Roman" w:hAnsi="Times New Roman" w:cs="Times New Roman"/>
      <w:b/>
      <w:sz w:val="28"/>
      <w:szCs w:val="28"/>
    </w:rPr>
  </w:style>
  <w:style w:type="character" w:customStyle="1" w:styleId="A1-ChngChar">
    <w:name w:val="A1-Chương Char"/>
    <w:basedOn w:val="DefaultParagraphFont"/>
    <w:link w:val="A1-Chng"/>
    <w:rsid w:val="007A7AE6"/>
    <w:rPr>
      <w:rFonts w:ascii="Times New Roman" w:eastAsiaTheme="minorEastAsia" w:hAnsi="Times New Roman" w:cs="Times New Roman"/>
      <w:b/>
      <w:sz w:val="28"/>
      <w:szCs w:val="28"/>
    </w:rPr>
  </w:style>
  <w:style w:type="paragraph" w:customStyle="1" w:styleId="A2-Mc">
    <w:name w:val="A2-Mục"/>
    <w:basedOn w:val="Normal"/>
    <w:link w:val="A2-McChar"/>
    <w:autoRedefine/>
    <w:qFormat/>
    <w:rsid w:val="007A7AE6"/>
    <w:pPr>
      <w:tabs>
        <w:tab w:val="left" w:pos="1080"/>
      </w:tabs>
      <w:spacing w:before="120" w:after="120" w:line="312" w:lineRule="auto"/>
      <w:jc w:val="center"/>
      <w:outlineLvl w:val="1"/>
    </w:pPr>
    <w:rPr>
      <w:rFonts w:ascii="Times New Roman" w:hAnsi="Times New Roman" w:cs="Times New Roman"/>
      <w:b/>
      <w:bCs/>
      <w:sz w:val="28"/>
      <w:szCs w:val="28"/>
      <w:lang w:val="vi-VN"/>
    </w:rPr>
  </w:style>
  <w:style w:type="character" w:customStyle="1" w:styleId="A2-McChar">
    <w:name w:val="A2-Mục Char"/>
    <w:basedOn w:val="DefaultParagraphFont"/>
    <w:link w:val="A2-Mc"/>
    <w:rsid w:val="007A7AE6"/>
    <w:rPr>
      <w:rFonts w:ascii="Times New Roman" w:eastAsiaTheme="minorEastAsia" w:hAnsi="Times New Roman" w:cs="Times New Roman"/>
      <w:b/>
      <w:bCs/>
      <w:sz w:val="28"/>
      <w:szCs w:val="28"/>
      <w:lang w:val="vi-VN"/>
    </w:rPr>
  </w:style>
  <w:style w:type="paragraph" w:customStyle="1" w:styleId="A3-iu">
    <w:name w:val="A3-Điều"/>
    <w:basedOn w:val="Normal"/>
    <w:link w:val="A3-iuChar"/>
    <w:autoRedefine/>
    <w:qFormat/>
    <w:rsid w:val="007A7AE6"/>
    <w:pPr>
      <w:spacing w:beforeLines="80" w:before="192" w:afterLines="80" w:after="192" w:line="288" w:lineRule="auto"/>
      <w:ind w:firstLine="567"/>
      <w:jc w:val="both"/>
      <w:outlineLvl w:val="2"/>
    </w:pPr>
    <w:rPr>
      <w:rFonts w:ascii="Times New Roman" w:hAnsi="Times New Roman" w:cs="Times New Roman"/>
      <w:b/>
      <w:color w:val="FF0000"/>
      <w:sz w:val="28"/>
      <w:szCs w:val="28"/>
    </w:rPr>
  </w:style>
  <w:style w:type="character" w:customStyle="1" w:styleId="A3-iuChar">
    <w:name w:val="A3-Điều Char"/>
    <w:basedOn w:val="DefaultParagraphFont"/>
    <w:link w:val="A3-iu"/>
    <w:rsid w:val="007A7AE6"/>
    <w:rPr>
      <w:rFonts w:ascii="Times New Roman" w:eastAsiaTheme="minorEastAsia" w:hAnsi="Times New Roman" w:cs="Times New Roman"/>
      <w:b/>
      <w:color w:val="FF0000"/>
      <w:sz w:val="28"/>
      <w:szCs w:val="28"/>
    </w:rPr>
  </w:style>
  <w:style w:type="paragraph" w:customStyle="1" w:styleId="A5-NidungA4">
    <w:name w:val="A5- Nội dung &lt; A4"/>
    <w:basedOn w:val="A4-Nidungcaiu"/>
    <w:link w:val="A5-NidungA4Char"/>
    <w:qFormat/>
    <w:rsid w:val="007A7AE6"/>
    <w:pPr>
      <w:outlineLvl w:val="4"/>
    </w:pPr>
  </w:style>
  <w:style w:type="character" w:customStyle="1" w:styleId="A5-NidungA4Char">
    <w:name w:val="A5- Nội dung &lt; A4 Char"/>
    <w:basedOn w:val="A4-NidungcaiuChar"/>
    <w:link w:val="A5-NidungA4"/>
    <w:rsid w:val="007A7AE6"/>
    <w:rPr>
      <w:rFonts w:ascii="Times New Roman" w:eastAsia="Times New Roman" w:hAnsi="Times New Roman" w:cs="Times New Roman"/>
      <w:sz w:val="28"/>
      <w:szCs w:val="28"/>
      <w:lang w:val="vi-VN" w:eastAsia="vi-VN"/>
    </w:rPr>
  </w:style>
  <w:style w:type="paragraph" w:customStyle="1" w:styleId="A6">
    <w:name w:val="A6"/>
    <w:basedOn w:val="BodyText"/>
    <w:link w:val="A6Char"/>
    <w:qFormat/>
    <w:rsid w:val="007A7AE6"/>
    <w:pPr>
      <w:spacing w:before="120" w:line="312" w:lineRule="auto"/>
      <w:ind w:left="567" w:firstLine="567"/>
      <w:jc w:val="both"/>
      <w:outlineLvl w:val="5"/>
    </w:pPr>
    <w:rPr>
      <w:bCs/>
      <w:sz w:val="28"/>
      <w:szCs w:val="28"/>
    </w:rPr>
  </w:style>
  <w:style w:type="character" w:customStyle="1" w:styleId="A6Char">
    <w:name w:val="A6 Char"/>
    <w:basedOn w:val="BodyTextChar"/>
    <w:link w:val="A6"/>
    <w:rsid w:val="007A7AE6"/>
    <w:rPr>
      <w:rFonts w:ascii="Times New Roman" w:eastAsia="Times New Roman" w:hAnsi="Times New Roman" w:cs="Times New Roman"/>
      <w:bCs/>
      <w:sz w:val="28"/>
      <w:szCs w:val="28"/>
      <w:lang w:val="vi-VN" w:eastAsia="vi-VN"/>
    </w:rPr>
  </w:style>
  <w:style w:type="paragraph" w:styleId="TOCHeading">
    <w:name w:val="TOC Heading"/>
    <w:basedOn w:val="Heading1"/>
    <w:next w:val="Normal"/>
    <w:uiPriority w:val="39"/>
    <w:unhideWhenUsed/>
    <w:qFormat/>
    <w:rsid w:val="007A7AE6"/>
    <w:pPr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</w:rPr>
  </w:style>
  <w:style w:type="paragraph" w:styleId="TOC1">
    <w:name w:val="toc 1"/>
    <w:basedOn w:val="Normal"/>
    <w:next w:val="Normal"/>
    <w:autoRedefine/>
    <w:uiPriority w:val="39"/>
    <w:unhideWhenUsed/>
    <w:rsid w:val="007A7AE6"/>
    <w:pPr>
      <w:tabs>
        <w:tab w:val="right" w:leader="dot" w:pos="9061"/>
      </w:tabs>
      <w:spacing w:after="100"/>
      <w:jc w:val="center"/>
    </w:pPr>
    <w:rPr>
      <w:rFonts w:ascii="Times New Roman" w:hAnsi="Times New Roman"/>
      <w:sz w:val="26"/>
    </w:rPr>
  </w:style>
  <w:style w:type="paragraph" w:styleId="TOC3">
    <w:name w:val="toc 3"/>
    <w:basedOn w:val="Normal"/>
    <w:next w:val="Normal"/>
    <w:autoRedefine/>
    <w:uiPriority w:val="39"/>
    <w:unhideWhenUsed/>
    <w:rsid w:val="007A7AE6"/>
    <w:pPr>
      <w:spacing w:after="100"/>
      <w:ind w:left="440"/>
    </w:pPr>
    <w:rPr>
      <w:rFonts w:ascii="Times New Roman" w:hAnsi="Times New Roman"/>
      <w:sz w:val="26"/>
    </w:rPr>
  </w:style>
  <w:style w:type="paragraph" w:styleId="TOC2">
    <w:name w:val="toc 2"/>
    <w:basedOn w:val="Normal"/>
    <w:next w:val="Normal"/>
    <w:autoRedefine/>
    <w:uiPriority w:val="39"/>
    <w:unhideWhenUsed/>
    <w:rsid w:val="007A7AE6"/>
    <w:pPr>
      <w:tabs>
        <w:tab w:val="right" w:leader="dot" w:pos="9061"/>
      </w:tabs>
      <w:spacing w:after="100"/>
      <w:ind w:left="220"/>
    </w:pPr>
    <w:rPr>
      <w:rFonts w:ascii="Times New Roman" w:hAnsi="Times New Roman"/>
      <w:sz w:val="26"/>
    </w:rPr>
  </w:style>
  <w:style w:type="paragraph" w:customStyle="1" w:styleId="A1">
    <w:name w:val="A1"/>
    <w:basedOn w:val="Heading1"/>
    <w:next w:val="Heading1"/>
    <w:autoRedefine/>
    <w:qFormat/>
    <w:rsid w:val="007A7AE6"/>
    <w:pPr>
      <w:keepLines/>
      <w:numPr>
        <w:numId w:val="0"/>
      </w:numPr>
      <w:spacing w:before="120" w:after="120" w:line="312" w:lineRule="auto"/>
      <w:jc w:val="center"/>
    </w:pPr>
    <w:rPr>
      <w:rFonts w:ascii="Times New Roman" w:eastAsiaTheme="majorEastAsia" w:hAnsi="Times New Roman" w:cstheme="majorBidi"/>
      <w:bCs w:val="0"/>
      <w:color w:val="000000" w:themeColor="text1"/>
      <w:kern w:val="0"/>
      <w:sz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7A7A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A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AE6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A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AE6"/>
    <w:rPr>
      <w:rFonts w:eastAsiaTheme="minorEastAsia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7A7AE6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7A7AE6"/>
    <w:pPr>
      <w:spacing w:after="0" w:line="240" w:lineRule="auto"/>
    </w:pPr>
    <w:rPr>
      <w:rFonts w:eastAsiaTheme="minorEastAsia"/>
      <w:lang w:val="vi-VN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qFormat/>
    <w:rsid w:val="007A7AE6"/>
    <w:pPr>
      <w:spacing w:after="0" w:line="240" w:lineRule="auto"/>
    </w:pPr>
    <w:rPr>
      <w:rFonts w:ascii=".VnTimeH" w:eastAsia="Times New Roman" w:hAnsi=".VnTimeH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7A7AE6"/>
    <w:rPr>
      <w:rFonts w:ascii=".VnTimeH" w:eastAsia="Times New Roman" w:hAnsi=".VnTimeH" w:cs="Times New Roman"/>
      <w:b/>
      <w:sz w:val="24"/>
      <w:szCs w:val="20"/>
    </w:rPr>
  </w:style>
  <w:style w:type="character" w:styleId="Emphasis">
    <w:name w:val="Emphasis"/>
    <w:basedOn w:val="DefaultParagraphFont"/>
    <w:uiPriority w:val="20"/>
    <w:qFormat/>
    <w:rsid w:val="007A7AE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40579F-072E-4FA6-AC58-FEE2430561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9</TotalTime>
  <Pages>3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dministrator</cp:lastModifiedBy>
  <cp:revision>80</cp:revision>
  <cp:lastPrinted>2022-06-06T02:25:00Z</cp:lastPrinted>
  <dcterms:created xsi:type="dcterms:W3CDTF">2020-09-23T03:19:00Z</dcterms:created>
  <dcterms:modified xsi:type="dcterms:W3CDTF">2023-07-27T07:34:00Z</dcterms:modified>
</cp:coreProperties>
</file>